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51D4B7" w14:textId="77777777" w:rsidR="006217AE" w:rsidRPr="003C43A3" w:rsidRDefault="006217AE" w:rsidP="006217AE">
      <w:pPr>
        <w:spacing w:line="276" w:lineRule="auto"/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1D2E1EF0" w14:textId="77777777" w:rsidR="006217AE" w:rsidRPr="001613EF" w:rsidRDefault="006217AE" w:rsidP="001613EF">
      <w:pPr>
        <w:spacing w:line="276" w:lineRule="auto"/>
        <w:rPr>
          <w:rFonts w:ascii="Calibri" w:hAnsi="Calibri" w:cs="Calibri"/>
          <w:color w:val="000000" w:themeColor="text1"/>
          <w:sz w:val="40"/>
          <w:szCs w:val="40"/>
        </w:rPr>
      </w:pPr>
      <w:r w:rsidRPr="001613EF">
        <w:rPr>
          <w:rFonts w:ascii="Calibri" w:hAnsi="Calibri" w:cs="Calibri"/>
          <w:b/>
          <w:color w:val="000000" w:themeColor="text1"/>
          <w:sz w:val="40"/>
          <w:szCs w:val="40"/>
        </w:rPr>
        <w:t>YENI WALIATIN</w:t>
      </w:r>
    </w:p>
    <w:p w14:paraId="48021F50" w14:textId="1937C017" w:rsidR="00975CB4" w:rsidRDefault="006217AE" w:rsidP="001613EF">
      <w:pPr>
        <w:spacing w:line="360" w:lineRule="auto"/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Bentleigh, 3204 VIC | E: </w:t>
      </w:r>
      <w:hyperlink r:id="rId8" w:history="1">
        <w:r w:rsidRPr="003C43A3">
          <w:rPr>
            <w:rStyle w:val="Hyperlink"/>
            <w:rFonts w:ascii="Calibri" w:hAnsi="Calibri" w:cs="Calibri"/>
            <w:bCs/>
            <w:iCs/>
            <w:sz w:val="20"/>
            <w:szCs w:val="20"/>
          </w:rPr>
          <w:t>waliatin.yeni@gmail.com</w:t>
        </w:r>
      </w:hyperlink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 |  M: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 0435 837 859 </w:t>
      </w:r>
    </w:p>
    <w:p w14:paraId="3A739D2B" w14:textId="6CA0650C" w:rsidR="00975CB4" w:rsidRDefault="00B526C9" w:rsidP="001613EF">
      <w:pPr>
        <w:spacing w:line="360" w:lineRule="auto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color w:val="000000" w:themeColor="text1"/>
          <w:sz w:val="20"/>
          <w:szCs w:val="20"/>
        </w:rPr>
        <w:t xml:space="preserve">Profile Website: </w:t>
      </w:r>
      <w:hyperlink r:id="rId9" w:history="1">
        <w:r w:rsidRPr="00804906">
          <w:rPr>
            <w:rStyle w:val="Hyperlink"/>
            <w:rFonts w:ascii="Calibri" w:hAnsi="Calibri" w:cs="Calibri"/>
            <w:bCs/>
            <w:iCs/>
            <w:sz w:val="20"/>
            <w:szCs w:val="20"/>
          </w:rPr>
          <w:t>https://654325fba6844505185fb0ad--symphonious-pavlova-29383c.netlify.app/</w:t>
        </w:r>
      </w:hyperlink>
      <w:r w:rsidR="00975CB4"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| </w:t>
      </w:r>
      <w:r>
        <w:rPr>
          <w:rFonts w:ascii="Calibri" w:hAnsi="Calibri" w:cs="Calibri"/>
          <w:color w:val="000000" w:themeColor="text1"/>
          <w:sz w:val="20"/>
          <w:szCs w:val="20"/>
        </w:rPr>
        <w:t xml:space="preserve">GitHub: </w:t>
      </w:r>
      <w:hyperlink r:id="rId10" w:history="1">
        <w:r w:rsidRPr="00804906">
          <w:rPr>
            <w:rStyle w:val="Hyperlink"/>
            <w:rFonts w:ascii="Calibri" w:hAnsi="Calibri" w:cs="Calibri"/>
            <w:sz w:val="20"/>
            <w:szCs w:val="20"/>
          </w:rPr>
          <w:t>https://github.com/ywaliatin</w:t>
        </w:r>
      </w:hyperlink>
      <w:r w:rsidR="00975CB4">
        <w:rPr>
          <w:rStyle w:val="Hyperlink"/>
          <w:rFonts w:ascii="Calibri" w:hAnsi="Calibri" w:cs="Calibri"/>
          <w:sz w:val="20"/>
          <w:szCs w:val="20"/>
        </w:rPr>
        <w:t xml:space="preserve"> </w:t>
      </w:r>
      <w:r w:rsidR="00975CB4"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| </w:t>
      </w:r>
      <w:r>
        <w:rPr>
          <w:rFonts w:ascii="Calibri" w:hAnsi="Calibri" w:cs="Calibri"/>
          <w:color w:val="000000" w:themeColor="text1"/>
          <w:sz w:val="20"/>
          <w:szCs w:val="20"/>
        </w:rPr>
        <w:t xml:space="preserve">LinkedIn: </w:t>
      </w:r>
      <w:hyperlink r:id="rId11" w:history="1">
        <w:r w:rsidRPr="00804906">
          <w:rPr>
            <w:rStyle w:val="Hyperlink"/>
            <w:rFonts w:ascii="Calibri" w:hAnsi="Calibri" w:cs="Calibri"/>
            <w:sz w:val="20"/>
            <w:szCs w:val="20"/>
          </w:rPr>
          <w:t>https://www.linkedin.com/in/yeniwaliatin/</w:t>
        </w:r>
      </w:hyperlink>
    </w:p>
    <w:p w14:paraId="49305848" w14:textId="77777777" w:rsidR="00DD0411" w:rsidRDefault="00DD0411" w:rsidP="001613EF">
      <w:pPr>
        <w:spacing w:line="360" w:lineRule="auto"/>
        <w:rPr>
          <w:rFonts w:ascii="Calibri" w:hAnsi="Calibri" w:cs="Calibri"/>
          <w:sz w:val="20"/>
          <w:szCs w:val="20"/>
        </w:rPr>
      </w:pPr>
    </w:p>
    <w:p w14:paraId="07D84176" w14:textId="0BBF6FC1" w:rsidR="00DD0411" w:rsidRPr="003C43A3" w:rsidRDefault="00DD0411" w:rsidP="00DD0411">
      <w:pPr>
        <w:pBdr>
          <w:bottom w:val="single" w:sz="4" w:space="1" w:color="auto"/>
        </w:pBdr>
        <w:tabs>
          <w:tab w:val="left" w:pos="7690"/>
        </w:tabs>
        <w:spacing w:line="360" w:lineRule="auto"/>
        <w:rPr>
          <w:rFonts w:ascii="Calibri" w:hAnsi="Calibri" w:cs="Calibri"/>
          <w:b/>
          <w:color w:val="000000" w:themeColor="text1"/>
          <w:sz w:val="20"/>
          <w:szCs w:val="20"/>
        </w:rPr>
      </w:pPr>
      <w:r>
        <w:rPr>
          <w:rFonts w:ascii="Calibri" w:hAnsi="Calibri" w:cs="Calibri"/>
          <w:b/>
          <w:color w:val="000000" w:themeColor="text1"/>
          <w:sz w:val="20"/>
          <w:szCs w:val="20"/>
        </w:rPr>
        <w:t>Objective</w:t>
      </w:r>
    </w:p>
    <w:p w14:paraId="0E5405F1" w14:textId="77777777" w:rsidR="00DD0411" w:rsidRPr="003C43A3" w:rsidRDefault="00DD0411" w:rsidP="00DD0411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229B0347" w14:textId="62ADA3B6" w:rsidR="00DD0411" w:rsidRPr="00DD0411" w:rsidRDefault="00DD0411" w:rsidP="00DD0411">
      <w:pPr>
        <w:spacing w:line="276" w:lineRule="auto"/>
        <w:jc w:val="both"/>
        <w:rPr>
          <w:rFonts w:ascii="Calibri" w:hAnsi="Calibri" w:cs="Calibri"/>
          <w:color w:val="000000" w:themeColor="text1"/>
          <w:sz w:val="20"/>
          <w:szCs w:val="20"/>
          <w:lang w:val="en-GB"/>
        </w:rPr>
      </w:pP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>I am a dedicated and passionate aspiring IT professional seeking a career transition into the Information Technology field. With strong technical skills in troubleshooting, programming, database management,</w:t>
      </w:r>
      <w:r w:rsidR="005E62CF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web development, </w:t>
      </w:r>
      <w:r w:rsidR="005E62CF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and digital marketing 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I am eager to contribute to IT projects and adapt to new challenges. </w:t>
      </w:r>
    </w:p>
    <w:p w14:paraId="67DC28B6" w14:textId="77777777" w:rsidR="006217AE" w:rsidRPr="003C43A3" w:rsidRDefault="006217AE" w:rsidP="006217AE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0412B0BA" w14:textId="77777777" w:rsidR="006217AE" w:rsidRPr="003C43A3" w:rsidRDefault="006217AE" w:rsidP="006217AE">
      <w:pPr>
        <w:pBdr>
          <w:bottom w:val="single" w:sz="4" w:space="1" w:color="auto"/>
        </w:pBdr>
        <w:tabs>
          <w:tab w:val="left" w:pos="7690"/>
        </w:tabs>
        <w:spacing w:line="360" w:lineRule="auto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>Skills</w:t>
      </w:r>
    </w:p>
    <w:p w14:paraId="5C12848B" w14:textId="77777777" w:rsidR="006217AE" w:rsidRPr="003C43A3" w:rsidRDefault="006217AE" w:rsidP="006217AE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4D73B272" w14:textId="77777777" w:rsidR="006217AE" w:rsidRPr="003C43A3" w:rsidRDefault="006217AE" w:rsidP="006217AE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Technical skills: </w:t>
      </w:r>
    </w:p>
    <w:p w14:paraId="6A91931B" w14:textId="7A089A28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Troubleshooting software and hardware</w:t>
      </w:r>
      <w:r w:rsidR="00826D9C"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: LAN/ WAN configuration, Windows/ IOS</w:t>
      </w:r>
    </w:p>
    <w:p w14:paraId="6DC56EE3" w14:textId="77777777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Database management: SQL</w:t>
      </w:r>
    </w:p>
    <w:p w14:paraId="4A3BF2E0" w14:textId="2E84562C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Programming language: </w:t>
      </w:r>
      <w:r w:rsidR="00F33349"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C#, </w:t>
      </w:r>
      <w:r w:rsidR="00B526C9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Java, 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JavaScript, Phyton, HTML, CSS, Scratch, Visual Studio Code</w:t>
      </w:r>
    </w:p>
    <w:p w14:paraId="78E15151" w14:textId="12333B0E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Ms. Office: Words, Excell, Power point, and </w:t>
      </w:r>
      <w:r w:rsidR="00D12256">
        <w:rPr>
          <w:rFonts w:ascii="Calibri" w:hAnsi="Calibri" w:cs="Calibri"/>
          <w:bCs/>
          <w:iCs/>
          <w:color w:val="000000" w:themeColor="text1"/>
          <w:sz w:val="20"/>
          <w:szCs w:val="20"/>
        </w:rPr>
        <w:t>N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otepad</w:t>
      </w:r>
    </w:p>
    <w:p w14:paraId="76F97760" w14:textId="77777777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Data analysis, reporting, visualisation: Power BI &amp; Tableau</w:t>
      </w:r>
    </w:p>
    <w:p w14:paraId="5B658DE4" w14:textId="04B1F628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Web Development, frontend &amp; backend: Vue.js, React.js</w:t>
      </w:r>
      <w:r w:rsidR="00D12256">
        <w:rPr>
          <w:rFonts w:ascii="Calibri" w:hAnsi="Calibri" w:cs="Calibri"/>
          <w:bCs/>
          <w:iCs/>
          <w:color w:val="000000" w:themeColor="text1"/>
          <w:sz w:val="20"/>
          <w:szCs w:val="20"/>
        </w:rPr>
        <w:t>, Firebase</w:t>
      </w:r>
    </w:p>
    <w:p w14:paraId="620152F2" w14:textId="34AFC29C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Digital marketing: videography, photography, </w:t>
      </w:r>
      <w:r w:rsidR="008D1DDF"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SEO, 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social media, budgeting, invoicing</w:t>
      </w:r>
      <w:r w:rsidR="00B47D27"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, </w:t>
      </w:r>
      <w:r w:rsidR="00B47D27"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ab/>
        <w:t>customer service</w:t>
      </w:r>
    </w:p>
    <w:p w14:paraId="67D7F610" w14:textId="77777777" w:rsidR="006217AE" w:rsidRPr="003C43A3" w:rsidRDefault="006217AE" w:rsidP="006217AE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6307B015" w14:textId="77777777" w:rsidR="006217AE" w:rsidRPr="003C43A3" w:rsidRDefault="006217AE" w:rsidP="006217AE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Soft Skills:</w:t>
      </w:r>
    </w:p>
    <w:p w14:paraId="38FB0187" w14:textId="77777777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Strong problem-solving abilities</w:t>
      </w:r>
    </w:p>
    <w:p w14:paraId="1076611A" w14:textId="2A8A44A7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Time management</w:t>
      </w:r>
      <w:r w:rsidR="005E7275"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&amp; strong organisational skills</w:t>
      </w:r>
    </w:p>
    <w:p w14:paraId="2877D9BF" w14:textId="77777777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Excellent communication and teamwork</w:t>
      </w:r>
    </w:p>
    <w:p w14:paraId="18E929D0" w14:textId="77777777" w:rsidR="006217AE" w:rsidRPr="003C43A3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Adaptability to new technologies and environments</w:t>
      </w:r>
    </w:p>
    <w:p w14:paraId="43F5D798" w14:textId="77777777" w:rsidR="006217AE" w:rsidRDefault="006217AE" w:rsidP="006217AE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Enthusiasm for continuous improvement and learning</w:t>
      </w:r>
    </w:p>
    <w:p w14:paraId="65E59A63" w14:textId="77777777" w:rsidR="005E62CF" w:rsidRDefault="005E62CF" w:rsidP="005E62CF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1AA531E4" w14:textId="77777777" w:rsidR="005E62CF" w:rsidRPr="003C43A3" w:rsidRDefault="005E62CF" w:rsidP="005E62CF">
      <w:pPr>
        <w:pBdr>
          <w:bottom w:val="single" w:sz="4" w:space="1" w:color="auto"/>
        </w:pBdr>
        <w:tabs>
          <w:tab w:val="left" w:pos="7690"/>
        </w:tabs>
        <w:spacing w:line="360" w:lineRule="auto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>Qualifications</w:t>
      </w:r>
    </w:p>
    <w:p w14:paraId="4E77A4EF" w14:textId="77777777" w:rsidR="005E62CF" w:rsidRPr="003C43A3" w:rsidRDefault="005E62CF" w:rsidP="005E62CF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5EFF4C00" w14:textId="77777777" w:rsidR="005E62CF" w:rsidRPr="003C43A3" w:rsidRDefault="005E62CF" w:rsidP="005E62CF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Bachelor of Information Technology, Deakin University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>, e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xpected 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>g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raduation: Jun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>e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2024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(Part Time while working full time)</w:t>
      </w:r>
    </w:p>
    <w:p w14:paraId="03137A6A" w14:textId="77777777" w:rsidR="005E62CF" w:rsidRPr="003C43A3" w:rsidRDefault="005E62CF" w:rsidP="005E62CF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Certificate IV in Disability Holmesglen Chadstone, May 2019 – May 2020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ab/>
      </w:r>
    </w:p>
    <w:p w14:paraId="1D4BE2E4" w14:textId="77777777" w:rsidR="005E62CF" w:rsidRPr="003C43A3" w:rsidRDefault="005E62CF" w:rsidP="005E62CF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NDIS (National Disability Insurance Scheme) course, Holmesglen Chadstone, 2019</w:t>
      </w:r>
    </w:p>
    <w:p w14:paraId="034C0905" w14:textId="77777777" w:rsidR="005E62CF" w:rsidRPr="003C43A3" w:rsidRDefault="005E62CF" w:rsidP="005E62CF">
      <w:pPr>
        <w:spacing w:line="276" w:lineRule="auto"/>
        <w:rPr>
          <w:rFonts w:ascii="Calibri" w:hAnsi="Calibri" w:cs="Calibri"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Diploma III in Computer and Informatics Management (Higher Education), STMIK Cikarang, Indonesia</w:t>
      </w:r>
      <w:r w:rsidRPr="003C43A3">
        <w:rPr>
          <w:rFonts w:ascii="Calibri" w:hAnsi="Calibri" w:cs="Calibri"/>
          <w:iCs/>
          <w:color w:val="000000" w:themeColor="text1"/>
          <w:sz w:val="20"/>
          <w:szCs w:val="20"/>
        </w:rPr>
        <w:t>, 2004 – 2007</w:t>
      </w:r>
    </w:p>
    <w:p w14:paraId="1702B42D" w14:textId="77777777" w:rsidR="005E62CF" w:rsidRPr="00392FFE" w:rsidRDefault="005E62CF" w:rsidP="005E62CF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5DC6CE08" w14:textId="77777777" w:rsidR="005E62CF" w:rsidRPr="003C43A3" w:rsidRDefault="005E62CF" w:rsidP="005E62CF">
      <w:pPr>
        <w:pBdr>
          <w:bottom w:val="single" w:sz="4" w:space="1" w:color="auto"/>
        </w:pBdr>
        <w:tabs>
          <w:tab w:val="left" w:pos="7690"/>
        </w:tabs>
        <w:spacing w:line="360" w:lineRule="auto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>Academic Projects</w:t>
      </w:r>
    </w:p>
    <w:p w14:paraId="2EDAF5C7" w14:textId="77777777" w:rsidR="005E62CF" w:rsidRPr="003C43A3" w:rsidRDefault="005E62CF" w:rsidP="005E62CF">
      <w:p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</w:p>
    <w:p w14:paraId="2113AA36" w14:textId="77777777" w:rsidR="005E62CF" w:rsidRPr="004608AD" w:rsidRDefault="005E62CF" w:rsidP="005E62C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B526C9">
        <w:rPr>
          <w:rFonts w:ascii="Calibri" w:hAnsi="Calibri" w:cs="Calibri"/>
          <w:b/>
          <w:iCs/>
          <w:color w:val="000000" w:themeColor="text1"/>
          <w:sz w:val="20"/>
          <w:szCs w:val="20"/>
        </w:rPr>
        <w:t>BubsPlayDate Website</w:t>
      </w:r>
      <w:r w:rsidRPr="004608AD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| </w:t>
      </w:r>
      <w:r w:rsidRPr="004608AD">
        <w:rPr>
          <w:rFonts w:ascii="Calibri" w:hAnsi="Calibri" w:cs="Calibri"/>
          <w:bCs/>
          <w:i/>
          <w:color w:val="000000" w:themeColor="text1"/>
          <w:sz w:val="20"/>
          <w:szCs w:val="20"/>
        </w:rPr>
        <w:t>Vue.js, Firebase, APIs</w:t>
      </w:r>
    </w:p>
    <w:p w14:paraId="0A75A812" w14:textId="77777777" w:rsidR="005E62CF" w:rsidRPr="005009C9" w:rsidRDefault="005E62CF" w:rsidP="005E62C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Planned, designed, and created a responsive website. The project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aimed to connect parents and caregivers with babies to facilitate playdate arrangements.</w:t>
      </w:r>
    </w:p>
    <w:p w14:paraId="5EBD74D5" w14:textId="77777777" w:rsidR="005E62CF" w:rsidRPr="004608AD" w:rsidRDefault="005E62CF" w:rsidP="005E62C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/>
          <w:color w:val="000000" w:themeColor="text1"/>
          <w:sz w:val="20"/>
          <w:szCs w:val="20"/>
        </w:rPr>
      </w:pPr>
      <w:r w:rsidRPr="00B526C9">
        <w:rPr>
          <w:rFonts w:ascii="Calibri" w:hAnsi="Calibri" w:cs="Calibri"/>
          <w:b/>
          <w:iCs/>
          <w:color w:val="000000" w:themeColor="text1"/>
          <w:sz w:val="20"/>
          <w:szCs w:val="20"/>
        </w:rPr>
        <w:t>My life is Simple Website</w:t>
      </w:r>
      <w:r w:rsidRPr="004608AD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| </w:t>
      </w:r>
      <w:r w:rsidRPr="004608AD">
        <w:rPr>
          <w:rFonts w:ascii="Calibri" w:hAnsi="Calibri" w:cs="Calibri"/>
          <w:bCs/>
          <w:i/>
          <w:color w:val="000000" w:themeColor="text1"/>
          <w:sz w:val="20"/>
          <w:szCs w:val="20"/>
        </w:rPr>
        <w:t>JavaScript, HTML, CSS, Brackets</w:t>
      </w:r>
    </w:p>
    <w:p w14:paraId="2537F55C" w14:textId="77777777" w:rsidR="005E62CF" w:rsidRPr="005009C9" w:rsidRDefault="005E62CF" w:rsidP="005E62C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Planned, designed, and developed an interactive and visually appealing website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>.</w:t>
      </w:r>
    </w:p>
    <w:p w14:paraId="6ECC8610" w14:textId="77777777" w:rsidR="005E62CF" w:rsidRPr="004608AD" w:rsidRDefault="005E62CF" w:rsidP="005E62C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B526C9">
        <w:rPr>
          <w:rFonts w:ascii="Calibri" w:hAnsi="Calibri" w:cs="Calibri"/>
          <w:b/>
          <w:iCs/>
          <w:color w:val="000000" w:themeColor="text1"/>
          <w:sz w:val="20"/>
          <w:szCs w:val="20"/>
        </w:rPr>
        <w:t>Truck Sharing Application</w:t>
      </w:r>
      <w:r w:rsidRPr="004608AD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| </w:t>
      </w:r>
      <w:r w:rsidRPr="004608AD">
        <w:rPr>
          <w:rFonts w:ascii="Calibri" w:hAnsi="Calibri" w:cs="Calibri"/>
          <w:bCs/>
          <w:i/>
          <w:color w:val="000000" w:themeColor="text1"/>
          <w:sz w:val="20"/>
          <w:szCs w:val="20"/>
        </w:rPr>
        <w:t>Android Studio, Java, Firebase, SQL, Web APIs</w:t>
      </w:r>
    </w:p>
    <w:p w14:paraId="37400422" w14:textId="77777777" w:rsidR="005E62CF" w:rsidRPr="00F30AFD" w:rsidRDefault="005E62CF" w:rsidP="005E62C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Planned, designed, and developed an interactive and visually appealing website.</w:t>
      </w:r>
    </w:p>
    <w:p w14:paraId="2DEB4A9E" w14:textId="77777777" w:rsidR="005E62CF" w:rsidRPr="004608AD" w:rsidRDefault="005E62CF" w:rsidP="005E62C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B526C9">
        <w:rPr>
          <w:rFonts w:ascii="Calibri" w:hAnsi="Calibri" w:cs="Calibri"/>
          <w:b/>
          <w:iCs/>
          <w:color w:val="000000" w:themeColor="text1"/>
          <w:sz w:val="20"/>
          <w:szCs w:val="20"/>
        </w:rPr>
        <w:lastRenderedPageBreak/>
        <w:t>Converter, Quiz, Workout, and Lost Found Item Android App</w:t>
      </w:r>
      <w:r w:rsidRPr="004608AD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| </w:t>
      </w:r>
      <w:r w:rsidRPr="004608AD">
        <w:rPr>
          <w:rFonts w:ascii="Calibri" w:hAnsi="Calibri" w:cs="Calibri"/>
          <w:bCs/>
          <w:i/>
          <w:color w:val="000000" w:themeColor="text1"/>
          <w:sz w:val="20"/>
          <w:szCs w:val="20"/>
        </w:rPr>
        <w:t>Java, APIs</w:t>
      </w:r>
    </w:p>
    <w:p w14:paraId="369A6711" w14:textId="77777777" w:rsidR="005E62CF" w:rsidRPr="003C43A3" w:rsidRDefault="005E62CF" w:rsidP="005E62C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Planned, designed, and developed 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>Android app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.</w:t>
      </w:r>
    </w:p>
    <w:p w14:paraId="5C70BE95" w14:textId="77777777" w:rsidR="005E62CF" w:rsidRPr="004608AD" w:rsidRDefault="005E62CF" w:rsidP="005E62C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B526C9">
        <w:rPr>
          <w:rFonts w:ascii="Calibri" w:hAnsi="Calibri" w:cs="Calibri"/>
          <w:b/>
          <w:iCs/>
          <w:color w:val="000000" w:themeColor="text1"/>
          <w:sz w:val="20"/>
          <w:szCs w:val="20"/>
        </w:rPr>
        <w:t>Data Information and</w:t>
      </w:r>
      <w:r w:rsidRPr="004608AD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</w:t>
      </w:r>
      <w:r w:rsidRPr="00B526C9">
        <w:rPr>
          <w:rFonts w:ascii="Calibri" w:hAnsi="Calibri" w:cs="Calibri"/>
          <w:b/>
          <w:iCs/>
          <w:color w:val="000000" w:themeColor="text1"/>
          <w:sz w:val="20"/>
          <w:szCs w:val="20"/>
        </w:rPr>
        <w:t xml:space="preserve">Management </w:t>
      </w:r>
      <w:r w:rsidRPr="004608AD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| </w:t>
      </w:r>
      <w:r w:rsidRPr="004608AD">
        <w:rPr>
          <w:rFonts w:ascii="Calibri" w:hAnsi="Calibri" w:cs="Calibri"/>
          <w:bCs/>
          <w:i/>
          <w:color w:val="000000" w:themeColor="text1"/>
          <w:sz w:val="20"/>
          <w:szCs w:val="20"/>
        </w:rPr>
        <w:t>SQL database</w:t>
      </w:r>
    </w:p>
    <w:p w14:paraId="6C4C37F0" w14:textId="77777777" w:rsidR="005E62CF" w:rsidRPr="003C43A3" w:rsidRDefault="005E62CF" w:rsidP="005E62CF">
      <w:pPr>
        <w:spacing w:line="276" w:lineRule="auto"/>
        <w:ind w:left="720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Designed a database schema and implemented </w:t>
      </w:r>
      <w:r w:rsidRPr="005009C9">
        <w:rPr>
          <w:rFonts w:ascii="Calibri" w:hAnsi="Calibri" w:cs="Calibri"/>
          <w:bCs/>
          <w:i/>
          <w:color w:val="000000" w:themeColor="text1"/>
          <w:sz w:val="20"/>
          <w:szCs w:val="20"/>
        </w:rPr>
        <w:t>SQL queries</w:t>
      </w: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for data retrieval.</w:t>
      </w:r>
    </w:p>
    <w:p w14:paraId="430ADBE9" w14:textId="77777777" w:rsidR="005E62CF" w:rsidRPr="004608AD" w:rsidRDefault="005E62CF" w:rsidP="005E62C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B526C9">
        <w:rPr>
          <w:rFonts w:ascii="Calibri" w:hAnsi="Calibri" w:cs="Calibri"/>
          <w:b/>
          <w:iCs/>
          <w:color w:val="000000" w:themeColor="text1"/>
          <w:sz w:val="20"/>
          <w:szCs w:val="20"/>
        </w:rPr>
        <w:t>DevLink Marketplace Website</w:t>
      </w:r>
      <w:r w:rsidRPr="004608AD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| </w:t>
      </w:r>
      <w:r w:rsidRPr="004608AD">
        <w:rPr>
          <w:rFonts w:ascii="Calibri" w:hAnsi="Calibri" w:cs="Calibri"/>
          <w:bCs/>
          <w:i/>
          <w:color w:val="000000" w:themeColor="text1"/>
          <w:sz w:val="20"/>
          <w:szCs w:val="20"/>
        </w:rPr>
        <w:t>HTML, CSS, JavaScript, React.js, Firebase, Netlify</w:t>
      </w:r>
    </w:p>
    <w:p w14:paraId="12A35EE0" w14:textId="77777777" w:rsidR="005E62CF" w:rsidRPr="00D215F2" w:rsidRDefault="005E62CF" w:rsidP="005E62C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Crafted a personal profile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>, d</w:t>
      </w:r>
      <w:r w:rsidRPr="00D215F2">
        <w:rPr>
          <w:rFonts w:ascii="Calibri" w:hAnsi="Calibri" w:cs="Calibri"/>
          <w:bCs/>
          <w:iCs/>
          <w:color w:val="000000" w:themeColor="text1"/>
          <w:sz w:val="20"/>
          <w:szCs w:val="20"/>
        </w:rPr>
        <w:t>eveloped a marketplace website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>, e</w:t>
      </w:r>
      <w:r w:rsidRPr="00D215F2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stablished connectivity between the </w:t>
      </w:r>
      <w:r w:rsidRPr="00D215F2">
        <w:rPr>
          <w:rFonts w:ascii="Calibri" w:hAnsi="Calibri" w:cs="Calibri"/>
          <w:bCs/>
          <w:i/>
          <w:color w:val="000000" w:themeColor="text1"/>
          <w:sz w:val="20"/>
          <w:szCs w:val="20"/>
        </w:rPr>
        <w:t>frontend</w:t>
      </w:r>
      <w:r w:rsidRPr="00D215F2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and </w:t>
      </w:r>
      <w:r w:rsidRPr="00D215F2">
        <w:rPr>
          <w:rFonts w:ascii="Calibri" w:hAnsi="Calibri" w:cs="Calibri"/>
          <w:bCs/>
          <w:i/>
          <w:color w:val="000000" w:themeColor="text1"/>
          <w:sz w:val="20"/>
          <w:szCs w:val="20"/>
        </w:rPr>
        <w:t>backend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>, and s</w:t>
      </w:r>
      <w:r w:rsidRPr="00D215F2">
        <w:rPr>
          <w:rFonts w:ascii="Calibri" w:hAnsi="Calibri" w:cs="Calibri"/>
          <w:bCs/>
          <w:iCs/>
          <w:color w:val="000000" w:themeColor="text1"/>
          <w:sz w:val="20"/>
          <w:szCs w:val="20"/>
        </w:rPr>
        <w:t>uccessfully deployed the website.</w:t>
      </w:r>
    </w:p>
    <w:p w14:paraId="207B7A10" w14:textId="77777777" w:rsidR="005E62CF" w:rsidRPr="004608AD" w:rsidRDefault="005E62CF" w:rsidP="005E62C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B526C9">
        <w:rPr>
          <w:rFonts w:ascii="Calibri" w:hAnsi="Calibri" w:cs="Calibri"/>
          <w:b/>
          <w:iCs/>
          <w:color w:val="000000" w:themeColor="text1"/>
          <w:sz w:val="20"/>
          <w:szCs w:val="20"/>
        </w:rPr>
        <w:t>ConnectMe App</w:t>
      </w:r>
      <w:r w:rsidRPr="004608AD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| </w:t>
      </w:r>
      <w:r w:rsidRPr="004608AD">
        <w:rPr>
          <w:rFonts w:ascii="Calibri" w:hAnsi="Calibri" w:cs="Calibri"/>
          <w:bCs/>
          <w:i/>
          <w:color w:val="000000" w:themeColor="text1"/>
          <w:sz w:val="20"/>
          <w:szCs w:val="20"/>
        </w:rPr>
        <w:t>Figma</w:t>
      </w:r>
    </w:p>
    <w:p w14:paraId="3C06849D" w14:textId="77777777" w:rsidR="005E62CF" w:rsidRPr="003C43A3" w:rsidRDefault="005E62CF" w:rsidP="005E62C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Spearheaded the planning and design of the ‘ConnectMe’ app</w:t>
      </w:r>
      <w:r>
        <w:rPr>
          <w:rFonts w:ascii="Calibri" w:hAnsi="Calibri" w:cs="Calibri"/>
          <w:bCs/>
          <w:iCs/>
          <w:color w:val="000000" w:themeColor="text1"/>
          <w:sz w:val="20"/>
          <w:szCs w:val="20"/>
        </w:rPr>
        <w:t>.</w:t>
      </w:r>
    </w:p>
    <w:p w14:paraId="611A5BD7" w14:textId="77777777" w:rsidR="005E62CF" w:rsidRPr="003C43A3" w:rsidRDefault="005E62CF" w:rsidP="005E62C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Designed the app with a strong focus one ensuring ease of access and readability for users.</w:t>
      </w:r>
    </w:p>
    <w:p w14:paraId="4B423B05" w14:textId="77777777" w:rsidR="005E62CF" w:rsidRPr="004608AD" w:rsidRDefault="005E62CF" w:rsidP="005E62CF">
      <w:pPr>
        <w:pStyle w:val="ListParagraph"/>
        <w:numPr>
          <w:ilvl w:val="0"/>
          <w:numId w:val="35"/>
        </w:numPr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B526C9">
        <w:rPr>
          <w:rFonts w:ascii="Calibri" w:hAnsi="Calibri" w:cs="Calibri"/>
          <w:b/>
          <w:iCs/>
          <w:color w:val="000000" w:themeColor="text1"/>
          <w:sz w:val="20"/>
          <w:szCs w:val="20"/>
        </w:rPr>
        <w:t>Data Wrangling</w:t>
      </w:r>
      <w:r w:rsidRPr="004608AD">
        <w:rPr>
          <w:rFonts w:ascii="Calibri" w:hAnsi="Calibri" w:cs="Calibri"/>
          <w:bCs/>
          <w:iCs/>
          <w:color w:val="000000" w:themeColor="text1"/>
          <w:sz w:val="20"/>
          <w:szCs w:val="20"/>
        </w:rPr>
        <w:t xml:space="preserve"> | </w:t>
      </w:r>
      <w:r w:rsidRPr="004608AD">
        <w:rPr>
          <w:rFonts w:ascii="Calibri" w:hAnsi="Calibri" w:cs="Calibri"/>
          <w:bCs/>
          <w:i/>
          <w:color w:val="000000" w:themeColor="text1"/>
          <w:sz w:val="20"/>
          <w:szCs w:val="20"/>
        </w:rPr>
        <w:t>Phyton, Power BI, Tableau</w:t>
      </w:r>
    </w:p>
    <w:p w14:paraId="334935E4" w14:textId="44506EE5" w:rsidR="005E62CF" w:rsidRPr="005E62CF" w:rsidRDefault="005E62CF" w:rsidP="005E62CF">
      <w:pPr>
        <w:pStyle w:val="ListParagraph"/>
        <w:spacing w:line="276" w:lineRule="auto"/>
        <w:rPr>
          <w:rFonts w:ascii="Calibri" w:hAnsi="Calibri" w:cs="Calibri"/>
          <w:bCs/>
          <w:i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Cs/>
          <w:iCs/>
          <w:color w:val="000000" w:themeColor="text1"/>
          <w:sz w:val="20"/>
          <w:szCs w:val="20"/>
        </w:rPr>
        <w:t>Prepared, cleaned, and visualised data for analysis report.</w:t>
      </w:r>
    </w:p>
    <w:p w14:paraId="495CC38D" w14:textId="77777777" w:rsidR="006217AE" w:rsidRPr="003C43A3" w:rsidRDefault="006217AE" w:rsidP="006217AE">
      <w:pPr>
        <w:spacing w:line="276" w:lineRule="auto"/>
        <w:rPr>
          <w:rFonts w:ascii="Calibri" w:hAnsi="Calibri" w:cs="Calibri"/>
          <w:b/>
          <w:bCs/>
          <w:iCs/>
          <w:color w:val="000000" w:themeColor="text1"/>
          <w:sz w:val="20"/>
          <w:szCs w:val="20"/>
        </w:rPr>
      </w:pPr>
    </w:p>
    <w:p w14:paraId="06C6D031" w14:textId="77777777" w:rsidR="006217AE" w:rsidRPr="003C43A3" w:rsidRDefault="006217AE" w:rsidP="006217AE">
      <w:pPr>
        <w:pBdr>
          <w:bottom w:val="single" w:sz="4" w:space="1" w:color="auto"/>
        </w:pBdr>
        <w:spacing w:line="360" w:lineRule="auto"/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 xml:space="preserve">Work Experience                                                              </w:t>
      </w:r>
    </w:p>
    <w:p w14:paraId="142DA4B8" w14:textId="77777777" w:rsidR="006217AE" w:rsidRPr="003C43A3" w:rsidRDefault="006217AE" w:rsidP="006217AE">
      <w:p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3614F42C" w14:textId="31039FC1" w:rsidR="006217AE" w:rsidRPr="003C43A3" w:rsidRDefault="006217AE" w:rsidP="006217AE">
      <w:pPr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 xml:space="preserve">Casual Teacher Aide / Education Support, </w:t>
      </w:r>
      <w:r w:rsidRPr="003C43A3">
        <w:rPr>
          <w:rFonts w:ascii="Calibri" w:hAnsi="Calibri" w:cs="Calibri"/>
          <w:bCs/>
          <w:color w:val="000000" w:themeColor="text1"/>
          <w:sz w:val="20"/>
          <w:szCs w:val="20"/>
        </w:rPr>
        <w:t>ANZUK Education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="00C9327C">
        <w:rPr>
          <w:rFonts w:ascii="Calibri" w:hAnsi="Calibri" w:cs="Calibri"/>
          <w:color w:val="000000" w:themeColor="text1"/>
          <w:sz w:val="20"/>
          <w:szCs w:val="20"/>
        </w:rPr>
        <w:t>Sept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 ‘</w:t>
      </w:r>
      <w:r w:rsidR="00352916">
        <w:rPr>
          <w:rFonts w:ascii="Calibri" w:hAnsi="Calibri" w:cs="Calibri"/>
          <w:color w:val="000000" w:themeColor="text1"/>
          <w:sz w:val="20"/>
          <w:szCs w:val="20"/>
        </w:rPr>
        <w:t>18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 – Sept ‘23</w:t>
      </w:r>
    </w:p>
    <w:p w14:paraId="5CE800D8" w14:textId="77777777" w:rsidR="006217AE" w:rsidRPr="003C43A3" w:rsidRDefault="006217AE" w:rsidP="006217AE">
      <w:pPr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At Special and mainstream schools: Brighton Primary School, Clarinda Primary School, Southern Autistic School, Ormond Primary School, Berendale School and Katandra School.</w:t>
      </w:r>
    </w:p>
    <w:p w14:paraId="4B753589" w14:textId="77777777" w:rsidR="006217AE" w:rsidRPr="003C43A3" w:rsidRDefault="006217AE" w:rsidP="006217AE">
      <w:p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6A93A527" w14:textId="35B433EC" w:rsidR="006217AE" w:rsidRPr="003C43A3" w:rsidRDefault="00941DE9" w:rsidP="006217AE">
      <w:p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 xml:space="preserve">Ongoing </w:t>
      </w:r>
      <w:r w:rsidR="006217AE" w:rsidRPr="003C43A3">
        <w:rPr>
          <w:rFonts w:ascii="Calibri" w:hAnsi="Calibri" w:cs="Calibri"/>
          <w:b/>
          <w:color w:val="000000" w:themeColor="text1"/>
          <w:sz w:val="20"/>
          <w:szCs w:val="20"/>
        </w:rPr>
        <w:t xml:space="preserve">Teacher Aide / Education Support, </w:t>
      </w:r>
      <w:r w:rsidR="006217AE" w:rsidRPr="003C43A3">
        <w:rPr>
          <w:rFonts w:ascii="Calibri" w:hAnsi="Calibri" w:cs="Calibri"/>
          <w:bCs/>
          <w:color w:val="000000" w:themeColor="text1"/>
          <w:sz w:val="20"/>
          <w:szCs w:val="20"/>
        </w:rPr>
        <w:t>Yarrabah School</w:t>
      </w:r>
    </w:p>
    <w:p w14:paraId="3D33C7F2" w14:textId="36A9F18C" w:rsidR="006217AE" w:rsidRPr="003C43A3" w:rsidRDefault="006217AE" w:rsidP="006217AE">
      <w:pPr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Department of Education and Training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ab/>
        <w:t>J</w:t>
      </w:r>
      <w:r w:rsidR="00F76233" w:rsidRPr="003C43A3">
        <w:rPr>
          <w:rFonts w:ascii="Calibri" w:hAnsi="Calibri" w:cs="Calibri"/>
          <w:color w:val="000000" w:themeColor="text1"/>
          <w:sz w:val="20"/>
          <w:szCs w:val="20"/>
        </w:rPr>
        <w:t>an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 2019 – Now</w:t>
      </w:r>
    </w:p>
    <w:p w14:paraId="068A75A5" w14:textId="77777777" w:rsidR="006217AE" w:rsidRPr="003C43A3" w:rsidRDefault="006217AE" w:rsidP="006217AE">
      <w:pPr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>Responsibilities: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</w:p>
    <w:p w14:paraId="08CFEF8B" w14:textId="77777777" w:rsidR="006217AE" w:rsidRPr="003C43A3" w:rsidRDefault="006217AE" w:rsidP="006217AE">
      <w:pPr>
        <w:pStyle w:val="ListParagraph"/>
        <w:numPr>
          <w:ilvl w:val="0"/>
          <w:numId w:val="32"/>
        </w:num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Assisted teachers with lesson planning, preparation, and execution.</w:t>
      </w:r>
    </w:p>
    <w:p w14:paraId="2C256E9B" w14:textId="77777777" w:rsidR="006217AE" w:rsidRPr="003C43A3" w:rsidRDefault="006217AE" w:rsidP="006217AE">
      <w:pPr>
        <w:pStyle w:val="ListParagraph"/>
        <w:numPr>
          <w:ilvl w:val="0"/>
          <w:numId w:val="32"/>
        </w:num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Built positive relationships with students and parents, providing a welcoming and supportive environment.</w:t>
      </w:r>
    </w:p>
    <w:p w14:paraId="3310F23F" w14:textId="77777777" w:rsidR="006217AE" w:rsidRPr="003C43A3" w:rsidRDefault="006217AE" w:rsidP="006217AE">
      <w:pPr>
        <w:pStyle w:val="ListParagraph"/>
        <w:numPr>
          <w:ilvl w:val="0"/>
          <w:numId w:val="32"/>
        </w:num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Provided support to children with special needs, including assistance with activities, monitoring progress, and first aid.</w:t>
      </w:r>
    </w:p>
    <w:p w14:paraId="2C2A2EBC" w14:textId="77777777" w:rsidR="006217AE" w:rsidRPr="003C43A3" w:rsidRDefault="006217AE" w:rsidP="006217AE">
      <w:pPr>
        <w:pStyle w:val="ListParagraph"/>
        <w:numPr>
          <w:ilvl w:val="0"/>
          <w:numId w:val="32"/>
        </w:num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Demonstrated initiative in adapting teaching strategies to meet the diverse needs of students.</w:t>
      </w:r>
    </w:p>
    <w:p w14:paraId="694F9F96" w14:textId="77777777" w:rsidR="006217AE" w:rsidRPr="003C43A3" w:rsidRDefault="006217AE" w:rsidP="006217AE">
      <w:pPr>
        <w:pStyle w:val="ListParagraph"/>
        <w:numPr>
          <w:ilvl w:val="0"/>
          <w:numId w:val="32"/>
        </w:numPr>
        <w:jc w:val="both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Maintained well-organized administrative documents and utilized various technologies for classroom management.</w:t>
      </w:r>
    </w:p>
    <w:p w14:paraId="51A68303" w14:textId="77777777" w:rsidR="006217AE" w:rsidRPr="003C43A3" w:rsidRDefault="006217AE" w:rsidP="006217AE">
      <w:pPr>
        <w:jc w:val="both"/>
        <w:rPr>
          <w:rFonts w:ascii="Calibri" w:hAnsi="Calibri" w:cs="Calibri"/>
          <w:color w:val="000000" w:themeColor="text1"/>
          <w:sz w:val="20"/>
          <w:szCs w:val="20"/>
        </w:rPr>
      </w:pPr>
    </w:p>
    <w:p w14:paraId="7BFCE307" w14:textId="4C8F407D" w:rsidR="006217AE" w:rsidRPr="003C43A3" w:rsidRDefault="006217AE" w:rsidP="006217AE">
      <w:pPr>
        <w:tabs>
          <w:tab w:val="left" w:pos="1170"/>
          <w:tab w:val="left" w:pos="7920"/>
        </w:tabs>
        <w:spacing w:line="276" w:lineRule="auto"/>
        <w:rPr>
          <w:rFonts w:ascii="Calibri" w:hAnsi="Calibri" w:cs="Calibri"/>
          <w:bCs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 xml:space="preserve">Digital Marketing, </w:t>
      </w:r>
      <w:r w:rsidRPr="003C43A3">
        <w:rPr>
          <w:rFonts w:ascii="Calibri" w:hAnsi="Calibri" w:cs="Calibri"/>
          <w:bCs/>
          <w:color w:val="000000" w:themeColor="text1"/>
          <w:sz w:val="20"/>
          <w:szCs w:val="20"/>
        </w:rPr>
        <w:t xml:space="preserve">Fishing Charters Bali                                                                                       Feb 2012 – Feb 2021                                               </w:t>
      </w:r>
    </w:p>
    <w:p w14:paraId="2F9E74B0" w14:textId="77777777" w:rsidR="006217AE" w:rsidRPr="003C43A3" w:rsidRDefault="006217AE" w:rsidP="006217AE">
      <w:pPr>
        <w:tabs>
          <w:tab w:val="left" w:pos="1170"/>
        </w:tabs>
        <w:spacing w:line="276" w:lineRule="auto"/>
        <w:jc w:val="both"/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>Responsibilities:</w:t>
      </w:r>
      <w:r w:rsidRPr="003C43A3">
        <w:rPr>
          <w:rFonts w:ascii="Calibri" w:hAnsi="Calibri" w:cs="Calibri"/>
          <w:color w:val="000000" w:themeColor="text1"/>
          <w:sz w:val="20"/>
          <w:szCs w:val="20"/>
        </w:rPr>
        <w:t xml:space="preserve"> </w:t>
      </w:r>
    </w:p>
    <w:p w14:paraId="6CEF4233" w14:textId="77777777" w:rsidR="006217AE" w:rsidRPr="003C43A3" w:rsidRDefault="006217AE" w:rsidP="006217AE">
      <w:pPr>
        <w:pStyle w:val="ListParagraph"/>
        <w:numPr>
          <w:ilvl w:val="0"/>
          <w:numId w:val="33"/>
        </w:numPr>
        <w:tabs>
          <w:tab w:val="left" w:pos="1170"/>
        </w:tabs>
        <w:spacing w:line="276" w:lineRule="auto"/>
        <w:jc w:val="both"/>
        <w:rPr>
          <w:rFonts w:ascii="Calibri" w:hAnsi="Calibri" w:cs="Calibri"/>
          <w:sz w:val="20"/>
          <w:szCs w:val="20"/>
          <w:lang w:val="id-ID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Developed and maintained the company website and online marketing platform.</w:t>
      </w:r>
    </w:p>
    <w:p w14:paraId="31CB9C8F" w14:textId="77777777" w:rsidR="006217AE" w:rsidRPr="003C43A3" w:rsidRDefault="006217AE" w:rsidP="006217AE">
      <w:pPr>
        <w:pStyle w:val="ListParagraph"/>
        <w:numPr>
          <w:ilvl w:val="0"/>
          <w:numId w:val="33"/>
        </w:numPr>
        <w:tabs>
          <w:tab w:val="left" w:pos="1170"/>
        </w:tabs>
        <w:spacing w:line="276" w:lineRule="auto"/>
        <w:jc w:val="both"/>
        <w:rPr>
          <w:rFonts w:ascii="Calibri" w:hAnsi="Calibri" w:cs="Calibri"/>
          <w:sz w:val="20"/>
          <w:szCs w:val="20"/>
          <w:lang w:val="id-ID"/>
        </w:rPr>
      </w:pPr>
      <w:r w:rsidRPr="003C43A3">
        <w:rPr>
          <w:rFonts w:ascii="Calibri" w:hAnsi="Calibri" w:cs="Calibri"/>
          <w:sz w:val="20"/>
          <w:szCs w:val="20"/>
          <w:lang w:val="en-AU"/>
        </w:rPr>
        <w:t>Managed customer inquiries, bookings, and provided exceptional customer service.</w:t>
      </w:r>
    </w:p>
    <w:p w14:paraId="6B41E181" w14:textId="77777777" w:rsidR="006217AE" w:rsidRPr="003C43A3" w:rsidRDefault="006217AE" w:rsidP="006217AE">
      <w:pPr>
        <w:pStyle w:val="ListParagraph"/>
        <w:numPr>
          <w:ilvl w:val="0"/>
          <w:numId w:val="33"/>
        </w:numPr>
        <w:tabs>
          <w:tab w:val="left" w:pos="1170"/>
        </w:tabs>
        <w:spacing w:line="276" w:lineRule="auto"/>
        <w:jc w:val="both"/>
        <w:rPr>
          <w:rFonts w:ascii="Calibri" w:hAnsi="Calibri" w:cs="Calibri"/>
          <w:sz w:val="20"/>
          <w:szCs w:val="20"/>
          <w:lang w:val="id-ID"/>
        </w:rPr>
      </w:pPr>
      <w:r w:rsidRPr="003C43A3">
        <w:rPr>
          <w:rFonts w:ascii="Calibri" w:hAnsi="Calibri" w:cs="Calibri"/>
          <w:sz w:val="20"/>
          <w:szCs w:val="20"/>
          <w:lang w:val="en-AU"/>
        </w:rPr>
        <w:t>Coordinated crew members and scheduled charters, ensuring efficient communication with customers.</w:t>
      </w:r>
    </w:p>
    <w:p w14:paraId="500AC88A" w14:textId="6EB9FDEE" w:rsidR="001613EF" w:rsidRPr="005E62CF" w:rsidRDefault="006217AE" w:rsidP="001613EF">
      <w:pPr>
        <w:pStyle w:val="ListParagraph"/>
        <w:numPr>
          <w:ilvl w:val="0"/>
          <w:numId w:val="33"/>
        </w:numPr>
        <w:tabs>
          <w:tab w:val="left" w:pos="1170"/>
        </w:tabs>
        <w:spacing w:line="276" w:lineRule="auto"/>
        <w:jc w:val="both"/>
        <w:rPr>
          <w:rFonts w:ascii="Calibri" w:hAnsi="Calibri" w:cs="Calibri"/>
          <w:sz w:val="20"/>
          <w:szCs w:val="20"/>
          <w:lang w:val="id-ID"/>
        </w:rPr>
      </w:pPr>
      <w:r w:rsidRPr="003C43A3">
        <w:rPr>
          <w:rFonts w:ascii="Calibri" w:hAnsi="Calibri" w:cs="Calibri"/>
          <w:sz w:val="20"/>
          <w:szCs w:val="20"/>
          <w:lang w:val="en-AU"/>
        </w:rPr>
        <w:t>Handled invoicing and maintained accurate records of financial transactions.</w:t>
      </w:r>
    </w:p>
    <w:p w14:paraId="78322B4D" w14:textId="77777777" w:rsidR="006217AE" w:rsidRPr="003C43A3" w:rsidRDefault="006217AE" w:rsidP="006217AE">
      <w:pPr>
        <w:tabs>
          <w:tab w:val="left" w:pos="1170"/>
        </w:tabs>
        <w:spacing w:line="276" w:lineRule="auto"/>
        <w:jc w:val="both"/>
        <w:rPr>
          <w:rFonts w:ascii="Calibri" w:hAnsi="Calibri" w:cs="Calibri"/>
          <w:sz w:val="20"/>
          <w:szCs w:val="20"/>
          <w:lang w:val="id-ID"/>
        </w:rPr>
      </w:pPr>
      <w:r w:rsidRPr="003C43A3">
        <w:rPr>
          <w:rFonts w:ascii="Calibri" w:hAnsi="Calibri" w:cs="Calibri"/>
          <w:b/>
          <w:bCs/>
          <w:iCs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b/>
          <w:bCs/>
          <w:iCs/>
          <w:color w:val="000000" w:themeColor="text1"/>
          <w:sz w:val="20"/>
          <w:szCs w:val="20"/>
        </w:rPr>
        <w:tab/>
      </w:r>
      <w:r w:rsidRPr="003C43A3">
        <w:rPr>
          <w:rFonts w:ascii="Calibri" w:hAnsi="Calibri" w:cs="Calibri"/>
          <w:b/>
          <w:bCs/>
          <w:iCs/>
          <w:color w:val="000000" w:themeColor="text1"/>
          <w:sz w:val="20"/>
          <w:szCs w:val="20"/>
        </w:rPr>
        <w:tab/>
        <w:t xml:space="preserve">                                         </w:t>
      </w:r>
    </w:p>
    <w:p w14:paraId="37B41CD0" w14:textId="77777777" w:rsidR="006217AE" w:rsidRPr="003C43A3" w:rsidRDefault="006217AE" w:rsidP="006217AE">
      <w:pPr>
        <w:pBdr>
          <w:bottom w:val="single" w:sz="4" w:space="1" w:color="auto"/>
        </w:pBdr>
        <w:spacing w:line="360" w:lineRule="auto"/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b/>
          <w:color w:val="000000" w:themeColor="text1"/>
          <w:sz w:val="20"/>
          <w:szCs w:val="20"/>
        </w:rPr>
        <w:t xml:space="preserve">Referees </w:t>
      </w:r>
    </w:p>
    <w:p w14:paraId="13C22A83" w14:textId="77777777" w:rsidR="006217AE" w:rsidRPr="003C43A3" w:rsidRDefault="006217AE" w:rsidP="006217AE">
      <w:pPr>
        <w:ind w:left="360"/>
        <w:rPr>
          <w:rFonts w:ascii="Calibri" w:hAnsi="Calibri" w:cs="Calibri"/>
          <w:color w:val="000000" w:themeColor="text1"/>
          <w:sz w:val="20"/>
          <w:szCs w:val="20"/>
        </w:rPr>
      </w:pPr>
    </w:p>
    <w:p w14:paraId="1A308BD1" w14:textId="0B1C285A" w:rsidR="00D35F35" w:rsidRPr="003C43A3" w:rsidRDefault="006217AE" w:rsidP="006217AE">
      <w:pPr>
        <w:pStyle w:val="ListParagraph"/>
        <w:numPr>
          <w:ilvl w:val="0"/>
          <w:numId w:val="34"/>
        </w:numPr>
        <w:rPr>
          <w:rFonts w:ascii="Calibri" w:hAnsi="Calibri" w:cs="Calibri"/>
          <w:color w:val="000000" w:themeColor="text1"/>
          <w:sz w:val="20"/>
          <w:szCs w:val="20"/>
        </w:rPr>
      </w:pPr>
      <w:r w:rsidRPr="003C43A3">
        <w:rPr>
          <w:rFonts w:ascii="Calibri" w:hAnsi="Calibri" w:cs="Calibri"/>
          <w:color w:val="000000" w:themeColor="text1"/>
          <w:sz w:val="20"/>
          <w:szCs w:val="20"/>
        </w:rPr>
        <w:t>Available by request</w:t>
      </w:r>
    </w:p>
    <w:p w14:paraId="1DE71EEA" w14:textId="77777777" w:rsidR="00E50F56" w:rsidRPr="003C43A3" w:rsidRDefault="00E50F56" w:rsidP="003259B1">
      <w:pPr>
        <w:spacing w:line="276" w:lineRule="auto"/>
        <w:rPr>
          <w:rFonts w:ascii="Calibri" w:hAnsi="Calibri" w:cs="Calibri"/>
          <w:b/>
          <w:color w:val="000000" w:themeColor="text1"/>
          <w:sz w:val="20"/>
          <w:szCs w:val="20"/>
        </w:rPr>
      </w:pPr>
    </w:p>
    <w:sectPr w:rsidR="00E50F56" w:rsidRPr="003C43A3" w:rsidSect="00086A03">
      <w:headerReference w:type="default" r:id="rId12"/>
      <w:footerReference w:type="default" r:id="rId13"/>
      <w:footerReference w:type="first" r:id="rId14"/>
      <w:pgSz w:w="11907" w:h="16840" w:code="9"/>
      <w:pgMar w:top="709" w:right="1275" w:bottom="993" w:left="1797" w:header="720" w:footer="61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6C574" w14:textId="77777777" w:rsidR="000B18A1" w:rsidRDefault="000B18A1">
      <w:r>
        <w:separator/>
      </w:r>
    </w:p>
  </w:endnote>
  <w:endnote w:type="continuationSeparator" w:id="0">
    <w:p w14:paraId="273D4041" w14:textId="77777777" w:rsidR="000B18A1" w:rsidRDefault="000B18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3104A" w14:textId="77777777" w:rsidR="00BF45FE" w:rsidRPr="004C7A7B" w:rsidRDefault="008D04D4" w:rsidP="005B21B3">
    <w:pPr>
      <w:pStyle w:val="Header"/>
      <w:rPr>
        <w:rFonts w:asciiTheme="minorBidi" w:hAnsiTheme="minorBidi" w:cstheme="minorBidi"/>
        <w:iCs/>
        <w:snapToGrid w:val="0"/>
        <w:sz w:val="13"/>
        <w:szCs w:val="13"/>
        <w:lang w:val="en-US"/>
      </w:rPr>
    </w:pPr>
    <w:r w:rsidRPr="004C7A7B">
      <w:rPr>
        <w:rFonts w:asciiTheme="minorBidi" w:hAnsiTheme="minorBidi" w:cstheme="minorBidi"/>
        <w:iCs/>
        <w:snapToGrid w:val="0"/>
        <w:sz w:val="13"/>
        <w:szCs w:val="13"/>
        <w:lang w:val="en-US"/>
      </w:rPr>
      <w:t>Yeni Waliatin</w:t>
    </w:r>
  </w:p>
  <w:p w14:paraId="43513116" w14:textId="0DE84952" w:rsidR="00592567" w:rsidRPr="004C7A7B" w:rsidRDefault="00BF45FE" w:rsidP="005B21B3">
    <w:pPr>
      <w:pStyle w:val="Header"/>
      <w:rPr>
        <w:rFonts w:asciiTheme="minorBidi" w:hAnsiTheme="minorBidi" w:cstheme="minorBidi"/>
        <w:sz w:val="13"/>
        <w:szCs w:val="13"/>
      </w:rPr>
    </w:pPr>
    <w:r w:rsidRPr="004C7A7B">
      <w:rPr>
        <w:rFonts w:asciiTheme="minorBidi" w:hAnsiTheme="minorBidi" w:cstheme="minorBidi"/>
        <w:iCs/>
        <w:snapToGrid w:val="0"/>
        <w:sz w:val="13"/>
        <w:szCs w:val="13"/>
        <w:lang w:val="en-US"/>
      </w:rPr>
      <w:t>M : 0435837859; E : waliatin.yeni@gmail.com</w:t>
    </w:r>
    <w:r w:rsidR="00FB6D0F" w:rsidRPr="004C7A7B">
      <w:rPr>
        <w:rFonts w:asciiTheme="minorBidi" w:hAnsiTheme="minorBidi" w:cstheme="minorBidi"/>
        <w:iCs/>
        <w:snapToGrid w:val="0"/>
        <w:sz w:val="13"/>
        <w:szCs w:val="13"/>
        <w:lang w:val="en-US"/>
      </w:rPr>
      <w:tab/>
    </w:r>
    <w:sdt>
      <w:sdtPr>
        <w:rPr>
          <w:rFonts w:asciiTheme="minorBidi" w:hAnsiTheme="minorBidi" w:cstheme="minorBidi"/>
          <w:sz w:val="13"/>
          <w:szCs w:val="13"/>
        </w:rPr>
        <w:id w:val="-1318336367"/>
        <w:docPartObj>
          <w:docPartGallery w:val="Page Numbers (Top of Page)"/>
          <w:docPartUnique/>
        </w:docPartObj>
      </w:sdtPr>
      <w:sdtContent>
        <w:r w:rsidR="005B21B3" w:rsidRPr="004C7A7B">
          <w:rPr>
            <w:rFonts w:asciiTheme="minorBidi" w:hAnsiTheme="minorBidi" w:cstheme="minorBidi"/>
            <w:sz w:val="13"/>
            <w:szCs w:val="13"/>
          </w:rPr>
          <w:tab/>
          <w:t xml:space="preserve">Page </w:t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fldChar w:fldCharType="begin"/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instrText xml:space="preserve"> PAGE </w:instrText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fldChar w:fldCharType="separate"/>
        </w:r>
        <w:r w:rsidR="00CE4AE5">
          <w:rPr>
            <w:rFonts w:asciiTheme="minorBidi" w:hAnsiTheme="minorBidi" w:cstheme="minorBidi"/>
            <w:bCs/>
            <w:noProof/>
            <w:sz w:val="13"/>
            <w:szCs w:val="13"/>
          </w:rPr>
          <w:t>1</w:t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fldChar w:fldCharType="end"/>
        </w:r>
        <w:r w:rsidR="005B21B3" w:rsidRPr="004C7A7B">
          <w:rPr>
            <w:rFonts w:asciiTheme="minorBidi" w:hAnsiTheme="minorBidi" w:cstheme="minorBidi"/>
            <w:sz w:val="13"/>
            <w:szCs w:val="13"/>
          </w:rPr>
          <w:t xml:space="preserve"> of </w:t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fldChar w:fldCharType="begin"/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instrText xml:space="preserve"> NUMPAGES  </w:instrText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fldChar w:fldCharType="separate"/>
        </w:r>
        <w:r w:rsidR="00CE4AE5">
          <w:rPr>
            <w:rFonts w:asciiTheme="minorBidi" w:hAnsiTheme="minorBidi" w:cstheme="minorBidi"/>
            <w:bCs/>
            <w:noProof/>
            <w:sz w:val="13"/>
            <w:szCs w:val="13"/>
          </w:rPr>
          <w:t>1</w:t>
        </w:r>
        <w:r w:rsidR="005B21B3" w:rsidRPr="004C7A7B">
          <w:rPr>
            <w:rFonts w:asciiTheme="minorBidi" w:hAnsiTheme="minorBidi" w:cstheme="minorBidi"/>
            <w:bCs/>
            <w:sz w:val="13"/>
            <w:szCs w:val="13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8CD81" w14:textId="43A5BE03" w:rsidR="00366A85" w:rsidRDefault="00366A85">
    <w:pPr>
      <w:pStyle w:val="Footer"/>
      <w:pBdr>
        <w:top w:val="single" w:sz="4" w:space="1" w:color="auto"/>
      </w:pBdr>
      <w:tabs>
        <w:tab w:val="clear" w:pos="8306"/>
        <w:tab w:val="right" w:pos="8222"/>
      </w:tabs>
      <w:rPr>
        <w:b/>
        <w:i/>
        <w:sz w:val="20"/>
        <w:lang w:val="en-US"/>
      </w:rPr>
    </w:pPr>
    <w:r>
      <w:rPr>
        <w:b/>
        <w:i/>
        <w:sz w:val="20"/>
        <w:lang w:val="en-US"/>
      </w:rPr>
      <w:t>Name</w:t>
    </w:r>
    <w:r>
      <w:rPr>
        <w:b/>
        <w:i/>
        <w:sz w:val="20"/>
        <w:lang w:val="en-US"/>
      </w:rPr>
      <w:tab/>
    </w:r>
    <w:r>
      <w:rPr>
        <w:b/>
        <w:i/>
        <w:sz w:val="20"/>
        <w:lang w:val="en-US"/>
      </w:rPr>
      <w:tab/>
    </w:r>
    <w:r>
      <w:rPr>
        <w:b/>
        <w:i/>
        <w:snapToGrid w:val="0"/>
        <w:sz w:val="20"/>
        <w:lang w:val="en-US"/>
      </w:rPr>
      <w:t xml:space="preserve">Page </w:t>
    </w:r>
    <w:r>
      <w:rPr>
        <w:b/>
        <w:i/>
        <w:snapToGrid w:val="0"/>
        <w:sz w:val="20"/>
        <w:lang w:val="en-US"/>
      </w:rPr>
      <w:fldChar w:fldCharType="begin"/>
    </w:r>
    <w:r>
      <w:rPr>
        <w:b/>
        <w:i/>
        <w:snapToGrid w:val="0"/>
        <w:sz w:val="20"/>
        <w:lang w:val="en-US"/>
      </w:rPr>
      <w:instrText xml:space="preserve"> PAGE </w:instrText>
    </w:r>
    <w:r>
      <w:rPr>
        <w:b/>
        <w:i/>
        <w:snapToGrid w:val="0"/>
        <w:sz w:val="20"/>
        <w:lang w:val="en-US"/>
      </w:rPr>
      <w:fldChar w:fldCharType="separate"/>
    </w:r>
    <w:r>
      <w:rPr>
        <w:b/>
        <w:i/>
        <w:noProof/>
        <w:snapToGrid w:val="0"/>
        <w:sz w:val="20"/>
      </w:rPr>
      <w:t>1</w:t>
    </w:r>
    <w:r>
      <w:rPr>
        <w:b/>
        <w:i/>
        <w:snapToGrid w:val="0"/>
        <w:sz w:val="20"/>
        <w:lang w:val="en-US"/>
      </w:rPr>
      <w:fldChar w:fldCharType="end"/>
    </w:r>
    <w:r>
      <w:rPr>
        <w:b/>
        <w:i/>
        <w:snapToGrid w:val="0"/>
        <w:sz w:val="20"/>
        <w:lang w:val="en-US"/>
      </w:rPr>
      <w:t xml:space="preserve"> of </w:t>
    </w:r>
    <w:r>
      <w:rPr>
        <w:b/>
        <w:i/>
        <w:snapToGrid w:val="0"/>
        <w:sz w:val="20"/>
        <w:lang w:val="en-US"/>
      </w:rPr>
      <w:fldChar w:fldCharType="begin"/>
    </w:r>
    <w:r>
      <w:rPr>
        <w:b/>
        <w:i/>
        <w:snapToGrid w:val="0"/>
        <w:sz w:val="20"/>
        <w:lang w:val="en-US"/>
      </w:rPr>
      <w:instrText xml:space="preserve"> NUMPAGES </w:instrText>
    </w:r>
    <w:r>
      <w:rPr>
        <w:b/>
        <w:i/>
        <w:snapToGrid w:val="0"/>
        <w:sz w:val="20"/>
        <w:lang w:val="en-US"/>
      </w:rPr>
      <w:fldChar w:fldCharType="separate"/>
    </w:r>
    <w:r w:rsidR="009741BE">
      <w:rPr>
        <w:b/>
        <w:i/>
        <w:noProof/>
        <w:snapToGrid w:val="0"/>
        <w:sz w:val="20"/>
        <w:lang w:val="en-US"/>
      </w:rPr>
      <w:t>1</w:t>
    </w:r>
    <w:r>
      <w:rPr>
        <w:b/>
        <w:i/>
        <w:snapToGrid w:val="0"/>
        <w:sz w:val="20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606C9" w14:textId="77777777" w:rsidR="000B18A1" w:rsidRDefault="000B18A1">
      <w:r>
        <w:separator/>
      </w:r>
    </w:p>
  </w:footnote>
  <w:footnote w:type="continuationSeparator" w:id="0">
    <w:p w14:paraId="4FB7246A" w14:textId="77777777" w:rsidR="000B18A1" w:rsidRDefault="000B18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2132B" w14:textId="23D0DD6C" w:rsidR="00366A85" w:rsidRPr="006D30E3" w:rsidRDefault="00366A85">
    <w:pPr>
      <w:pStyle w:val="Header"/>
      <w:jc w:val="center"/>
      <w:rPr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D37CD5E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FE"/>
    <w:multiLevelType w:val="singleLevel"/>
    <w:tmpl w:val="A866D76E"/>
    <w:lvl w:ilvl="0">
      <w:numFmt w:val="decimal"/>
      <w:pStyle w:val="Achievement"/>
      <w:lvlText w:val="*"/>
      <w:lvlJc w:val="left"/>
    </w:lvl>
  </w:abstractNum>
  <w:abstractNum w:abstractNumId="2" w15:restartNumberingAfterBreak="0">
    <w:nsid w:val="00C65E4E"/>
    <w:multiLevelType w:val="hybridMultilevel"/>
    <w:tmpl w:val="412217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AB0AFE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E9172E7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08273D9"/>
    <w:multiLevelType w:val="hybridMultilevel"/>
    <w:tmpl w:val="319691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101959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1B3B4D9D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A443938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B9C4B33"/>
    <w:multiLevelType w:val="hybridMultilevel"/>
    <w:tmpl w:val="EDE289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DC7C02"/>
    <w:multiLevelType w:val="hybridMultilevel"/>
    <w:tmpl w:val="2AE296E8"/>
    <w:lvl w:ilvl="0" w:tplc="35566ED4">
      <w:start w:val="5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92591B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2AD57D7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64D602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368D7166"/>
    <w:multiLevelType w:val="hybridMultilevel"/>
    <w:tmpl w:val="3A3A3B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517540"/>
    <w:multiLevelType w:val="hybridMultilevel"/>
    <w:tmpl w:val="74CE6A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5E486A"/>
    <w:multiLevelType w:val="singleLevel"/>
    <w:tmpl w:val="0C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17" w15:restartNumberingAfterBreak="0">
    <w:nsid w:val="404147A8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45371571"/>
    <w:multiLevelType w:val="multilevel"/>
    <w:tmpl w:val="A96C0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7D20235"/>
    <w:multiLevelType w:val="hybridMultilevel"/>
    <w:tmpl w:val="D51E97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424384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4EE7353A"/>
    <w:multiLevelType w:val="hybridMultilevel"/>
    <w:tmpl w:val="5EEE39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1A55F5"/>
    <w:multiLevelType w:val="hybridMultilevel"/>
    <w:tmpl w:val="9FD2EAE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0227347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4" w15:restartNumberingAfterBreak="0">
    <w:nsid w:val="51184D33"/>
    <w:multiLevelType w:val="singleLevel"/>
    <w:tmpl w:val="0C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25" w15:restartNumberingAfterBreak="0">
    <w:nsid w:val="58016D0F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5AD97159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7" w15:restartNumberingAfterBreak="0">
    <w:nsid w:val="5CD17D21"/>
    <w:multiLevelType w:val="hybridMultilevel"/>
    <w:tmpl w:val="3CC47B56"/>
    <w:lvl w:ilvl="0" w:tplc="04090001">
      <w:start w:val="1"/>
      <w:numFmt w:val="bullet"/>
      <w:lvlText w:val=""/>
      <w:lvlJc w:val="left"/>
      <w:pPr>
        <w:tabs>
          <w:tab w:val="num" w:pos="423"/>
        </w:tabs>
        <w:ind w:left="423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tabs>
          <w:tab w:val="num" w:pos="1143"/>
        </w:tabs>
        <w:ind w:left="1143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63"/>
        </w:tabs>
        <w:ind w:left="18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83"/>
        </w:tabs>
        <w:ind w:left="25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03"/>
        </w:tabs>
        <w:ind w:left="330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23"/>
        </w:tabs>
        <w:ind w:left="40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43"/>
        </w:tabs>
        <w:ind w:left="47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63"/>
        </w:tabs>
        <w:ind w:left="546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83"/>
        </w:tabs>
        <w:ind w:left="6183" w:hanging="360"/>
      </w:pPr>
      <w:rPr>
        <w:rFonts w:ascii="Wingdings" w:hAnsi="Wingdings" w:hint="default"/>
      </w:rPr>
    </w:lvl>
  </w:abstractNum>
  <w:abstractNum w:abstractNumId="28" w15:restartNumberingAfterBreak="0">
    <w:nsid w:val="5E331D78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 w15:restartNumberingAfterBreak="0">
    <w:nsid w:val="634B051C"/>
    <w:multiLevelType w:val="hybridMultilevel"/>
    <w:tmpl w:val="99EC9114"/>
    <w:lvl w:ilvl="0" w:tplc="59986D30">
      <w:start w:val="1"/>
      <w:numFmt w:val="bullet"/>
      <w:lvlText w:val="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8A62E0"/>
    <w:multiLevelType w:val="hybridMultilevel"/>
    <w:tmpl w:val="002C0C8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D0F16D8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 w15:restartNumberingAfterBreak="0">
    <w:nsid w:val="73F66445"/>
    <w:multiLevelType w:val="hybridMultilevel"/>
    <w:tmpl w:val="86643388"/>
    <w:lvl w:ilvl="0" w:tplc="0C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3" w15:restartNumberingAfterBreak="0">
    <w:nsid w:val="765612D9"/>
    <w:multiLevelType w:val="hybridMultilevel"/>
    <w:tmpl w:val="6C2688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6B469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 w15:restartNumberingAfterBreak="0">
    <w:nsid w:val="7AFB50D4"/>
    <w:multiLevelType w:val="hybridMultilevel"/>
    <w:tmpl w:val="88F00A3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1404804">
    <w:abstractNumId w:val="23"/>
  </w:num>
  <w:num w:numId="2" w16cid:durableId="400256365">
    <w:abstractNumId w:val="13"/>
  </w:num>
  <w:num w:numId="3" w16cid:durableId="288899996">
    <w:abstractNumId w:val="34"/>
  </w:num>
  <w:num w:numId="4" w16cid:durableId="978219940">
    <w:abstractNumId w:val="3"/>
  </w:num>
  <w:num w:numId="5" w16cid:durableId="1098602807">
    <w:abstractNumId w:val="24"/>
  </w:num>
  <w:num w:numId="6" w16cid:durableId="1526168736">
    <w:abstractNumId w:val="31"/>
  </w:num>
  <w:num w:numId="7" w16cid:durableId="542331252">
    <w:abstractNumId w:val="6"/>
  </w:num>
  <w:num w:numId="8" w16cid:durableId="622034334">
    <w:abstractNumId w:val="12"/>
  </w:num>
  <w:num w:numId="9" w16cid:durableId="1239049826">
    <w:abstractNumId w:val="4"/>
  </w:num>
  <w:num w:numId="10" w16cid:durableId="110517325">
    <w:abstractNumId w:val="26"/>
  </w:num>
  <w:num w:numId="11" w16cid:durableId="1936936084">
    <w:abstractNumId w:val="11"/>
  </w:num>
  <w:num w:numId="12" w16cid:durableId="1295987415">
    <w:abstractNumId w:val="8"/>
  </w:num>
  <w:num w:numId="13" w16cid:durableId="164636096">
    <w:abstractNumId w:val="28"/>
  </w:num>
  <w:num w:numId="14" w16cid:durableId="1082458588">
    <w:abstractNumId w:val="20"/>
  </w:num>
  <w:num w:numId="15" w16cid:durableId="570890260">
    <w:abstractNumId w:val="16"/>
  </w:num>
  <w:num w:numId="16" w16cid:durableId="253709505">
    <w:abstractNumId w:val="25"/>
  </w:num>
  <w:num w:numId="17" w16cid:durableId="1818381674">
    <w:abstractNumId w:val="7"/>
  </w:num>
  <w:num w:numId="18" w16cid:durableId="312954525">
    <w:abstractNumId w:val="17"/>
  </w:num>
  <w:num w:numId="19" w16cid:durableId="850491574">
    <w:abstractNumId w:val="21"/>
  </w:num>
  <w:num w:numId="20" w16cid:durableId="195125172">
    <w:abstractNumId w:val="19"/>
  </w:num>
  <w:num w:numId="21" w16cid:durableId="39941999">
    <w:abstractNumId w:val="27"/>
  </w:num>
  <w:num w:numId="22" w16cid:durableId="426001134">
    <w:abstractNumId w:val="32"/>
  </w:num>
  <w:num w:numId="23" w16cid:durableId="852917283">
    <w:abstractNumId w:val="29"/>
  </w:num>
  <w:num w:numId="24" w16cid:durableId="1853639198">
    <w:abstractNumId w:val="15"/>
  </w:num>
  <w:num w:numId="25" w16cid:durableId="1401489211">
    <w:abstractNumId w:val="9"/>
  </w:num>
  <w:num w:numId="26" w16cid:durableId="1222715069">
    <w:abstractNumId w:val="22"/>
  </w:num>
  <w:num w:numId="27" w16cid:durableId="708838121">
    <w:abstractNumId w:val="0"/>
  </w:num>
  <w:num w:numId="28" w16cid:durableId="1124157543">
    <w:abstractNumId w:val="33"/>
  </w:num>
  <w:num w:numId="29" w16cid:durableId="556093282">
    <w:abstractNumId w:val="30"/>
  </w:num>
  <w:num w:numId="30" w16cid:durableId="1675916900">
    <w:abstractNumId w:val="1"/>
    <w:lvlOverride w:ilvl="0">
      <w:lvl w:ilvl="0">
        <w:start w:val="1"/>
        <w:numFmt w:val="bullet"/>
        <w:pStyle w:val="Achievement"/>
        <w:lvlText w:val=""/>
        <w:legacy w:legacy="1" w:legacySpace="0" w:legacyIndent="240"/>
        <w:lvlJc w:val="left"/>
        <w:pPr>
          <w:ind w:left="665" w:hanging="240"/>
        </w:pPr>
        <w:rPr>
          <w:rFonts w:ascii="Wingdings" w:hAnsi="Wingdings"/>
          <w:sz w:val="12"/>
        </w:rPr>
      </w:lvl>
    </w:lvlOverride>
  </w:num>
  <w:num w:numId="31" w16cid:durableId="178080929">
    <w:abstractNumId w:val="18"/>
  </w:num>
  <w:num w:numId="32" w16cid:durableId="1951427877">
    <w:abstractNumId w:val="2"/>
  </w:num>
  <w:num w:numId="33" w16cid:durableId="2075737656">
    <w:abstractNumId w:val="14"/>
  </w:num>
  <w:num w:numId="34" w16cid:durableId="128324091">
    <w:abstractNumId w:val="5"/>
  </w:num>
  <w:num w:numId="35" w16cid:durableId="1924098147">
    <w:abstractNumId w:val="10"/>
  </w:num>
  <w:num w:numId="36" w16cid:durableId="1968001664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>
      <o:colormru v:ext="edit" colors="silver,#d7d7d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1MDaxNDY0AhKWpko6SsGpxcWZ+XkgBYa1ALZK30osAAAA"/>
  </w:docVars>
  <w:rsids>
    <w:rsidRoot w:val="00BE225D"/>
    <w:rsid w:val="000001FC"/>
    <w:rsid w:val="00004D70"/>
    <w:rsid w:val="000056B3"/>
    <w:rsid w:val="00006A44"/>
    <w:rsid w:val="0000720E"/>
    <w:rsid w:val="00010194"/>
    <w:rsid w:val="000105C8"/>
    <w:rsid w:val="00010D46"/>
    <w:rsid w:val="00012B41"/>
    <w:rsid w:val="00016650"/>
    <w:rsid w:val="00020396"/>
    <w:rsid w:val="00024A4A"/>
    <w:rsid w:val="0003035E"/>
    <w:rsid w:val="00042E3B"/>
    <w:rsid w:val="00046605"/>
    <w:rsid w:val="00047676"/>
    <w:rsid w:val="00051045"/>
    <w:rsid w:val="00056943"/>
    <w:rsid w:val="0007058B"/>
    <w:rsid w:val="000745AD"/>
    <w:rsid w:val="00074AAE"/>
    <w:rsid w:val="00076295"/>
    <w:rsid w:val="00084AE2"/>
    <w:rsid w:val="00084E59"/>
    <w:rsid w:val="00086A03"/>
    <w:rsid w:val="000870A9"/>
    <w:rsid w:val="000937B1"/>
    <w:rsid w:val="00096FDC"/>
    <w:rsid w:val="000A002D"/>
    <w:rsid w:val="000A182B"/>
    <w:rsid w:val="000B1629"/>
    <w:rsid w:val="000B18A1"/>
    <w:rsid w:val="000B203D"/>
    <w:rsid w:val="000B35F6"/>
    <w:rsid w:val="000C3B19"/>
    <w:rsid w:val="000D0CC6"/>
    <w:rsid w:val="000E3D54"/>
    <w:rsid w:val="000F372E"/>
    <w:rsid w:val="000F732E"/>
    <w:rsid w:val="00102AA1"/>
    <w:rsid w:val="0010462D"/>
    <w:rsid w:val="00104A06"/>
    <w:rsid w:val="0012345A"/>
    <w:rsid w:val="00126A2B"/>
    <w:rsid w:val="00132E65"/>
    <w:rsid w:val="00133756"/>
    <w:rsid w:val="00154EBB"/>
    <w:rsid w:val="001613EF"/>
    <w:rsid w:val="001627D7"/>
    <w:rsid w:val="001676A8"/>
    <w:rsid w:val="00167D75"/>
    <w:rsid w:val="00167EDB"/>
    <w:rsid w:val="00170531"/>
    <w:rsid w:val="00172AF4"/>
    <w:rsid w:val="00176B94"/>
    <w:rsid w:val="00176FFE"/>
    <w:rsid w:val="0018275A"/>
    <w:rsid w:val="0018502D"/>
    <w:rsid w:val="00194C39"/>
    <w:rsid w:val="00196AFF"/>
    <w:rsid w:val="001A33D2"/>
    <w:rsid w:val="001A3E34"/>
    <w:rsid w:val="001A6242"/>
    <w:rsid w:val="001A664C"/>
    <w:rsid w:val="001B2BCF"/>
    <w:rsid w:val="001C7D18"/>
    <w:rsid w:val="001D4DC8"/>
    <w:rsid w:val="001E0A04"/>
    <w:rsid w:val="001E0D9B"/>
    <w:rsid w:val="001E6F63"/>
    <w:rsid w:val="002022B0"/>
    <w:rsid w:val="00210C6D"/>
    <w:rsid w:val="0021319F"/>
    <w:rsid w:val="00215F2B"/>
    <w:rsid w:val="00215FFC"/>
    <w:rsid w:val="0021669F"/>
    <w:rsid w:val="0023405E"/>
    <w:rsid w:val="002367D7"/>
    <w:rsid w:val="002421DE"/>
    <w:rsid w:val="0024366F"/>
    <w:rsid w:val="0024411C"/>
    <w:rsid w:val="00245995"/>
    <w:rsid w:val="0025027D"/>
    <w:rsid w:val="00250E9F"/>
    <w:rsid w:val="002529E5"/>
    <w:rsid w:val="00253605"/>
    <w:rsid w:val="002540CD"/>
    <w:rsid w:val="00255B51"/>
    <w:rsid w:val="00256976"/>
    <w:rsid w:val="00262396"/>
    <w:rsid w:val="00263425"/>
    <w:rsid w:val="00264DBB"/>
    <w:rsid w:val="00267C05"/>
    <w:rsid w:val="00281B06"/>
    <w:rsid w:val="00281FFB"/>
    <w:rsid w:val="00283764"/>
    <w:rsid w:val="00290A3C"/>
    <w:rsid w:val="00295042"/>
    <w:rsid w:val="00296A52"/>
    <w:rsid w:val="002A0B09"/>
    <w:rsid w:val="002A2908"/>
    <w:rsid w:val="002A6508"/>
    <w:rsid w:val="002B0F9D"/>
    <w:rsid w:val="002C0BF0"/>
    <w:rsid w:val="002C124A"/>
    <w:rsid w:val="002C6A64"/>
    <w:rsid w:val="002D388A"/>
    <w:rsid w:val="002D4325"/>
    <w:rsid w:val="002D4F78"/>
    <w:rsid w:val="002D7AA8"/>
    <w:rsid w:val="002E237E"/>
    <w:rsid w:val="0030237B"/>
    <w:rsid w:val="00310326"/>
    <w:rsid w:val="003103D3"/>
    <w:rsid w:val="003129CB"/>
    <w:rsid w:val="003178A7"/>
    <w:rsid w:val="003226EB"/>
    <w:rsid w:val="00322721"/>
    <w:rsid w:val="00323C42"/>
    <w:rsid w:val="003259B1"/>
    <w:rsid w:val="00327AB6"/>
    <w:rsid w:val="00333CC9"/>
    <w:rsid w:val="00337590"/>
    <w:rsid w:val="00341FC5"/>
    <w:rsid w:val="00343DD2"/>
    <w:rsid w:val="00344806"/>
    <w:rsid w:val="00344929"/>
    <w:rsid w:val="00344999"/>
    <w:rsid w:val="00346953"/>
    <w:rsid w:val="00350744"/>
    <w:rsid w:val="003509FF"/>
    <w:rsid w:val="003522F3"/>
    <w:rsid w:val="0035259A"/>
    <w:rsid w:val="00352916"/>
    <w:rsid w:val="003607BB"/>
    <w:rsid w:val="00361F59"/>
    <w:rsid w:val="0036525E"/>
    <w:rsid w:val="00366A85"/>
    <w:rsid w:val="0038660A"/>
    <w:rsid w:val="00392FFE"/>
    <w:rsid w:val="0039347D"/>
    <w:rsid w:val="003A28E3"/>
    <w:rsid w:val="003A6FF7"/>
    <w:rsid w:val="003A7744"/>
    <w:rsid w:val="003A7D34"/>
    <w:rsid w:val="003B01FE"/>
    <w:rsid w:val="003B4115"/>
    <w:rsid w:val="003B5348"/>
    <w:rsid w:val="003B634A"/>
    <w:rsid w:val="003C40F1"/>
    <w:rsid w:val="003C43A3"/>
    <w:rsid w:val="003D2CCB"/>
    <w:rsid w:val="003E0FF4"/>
    <w:rsid w:val="003E13B8"/>
    <w:rsid w:val="003E2EA2"/>
    <w:rsid w:val="003E3DE1"/>
    <w:rsid w:val="003E719E"/>
    <w:rsid w:val="003F0B73"/>
    <w:rsid w:val="003F148A"/>
    <w:rsid w:val="004050B7"/>
    <w:rsid w:val="00405511"/>
    <w:rsid w:val="00413A1B"/>
    <w:rsid w:val="00413CA7"/>
    <w:rsid w:val="00414549"/>
    <w:rsid w:val="004275C0"/>
    <w:rsid w:val="00436533"/>
    <w:rsid w:val="0043779F"/>
    <w:rsid w:val="00442605"/>
    <w:rsid w:val="00443A1B"/>
    <w:rsid w:val="00445E65"/>
    <w:rsid w:val="004477FD"/>
    <w:rsid w:val="00453687"/>
    <w:rsid w:val="00453CF1"/>
    <w:rsid w:val="004608AD"/>
    <w:rsid w:val="004609F2"/>
    <w:rsid w:val="0046116F"/>
    <w:rsid w:val="00461719"/>
    <w:rsid w:val="0046328E"/>
    <w:rsid w:val="00472546"/>
    <w:rsid w:val="004728D1"/>
    <w:rsid w:val="004769BB"/>
    <w:rsid w:val="00480CDA"/>
    <w:rsid w:val="00486036"/>
    <w:rsid w:val="00490048"/>
    <w:rsid w:val="00494A91"/>
    <w:rsid w:val="00494BDF"/>
    <w:rsid w:val="004966FE"/>
    <w:rsid w:val="004A0D98"/>
    <w:rsid w:val="004A19F2"/>
    <w:rsid w:val="004A209D"/>
    <w:rsid w:val="004A221E"/>
    <w:rsid w:val="004A6C25"/>
    <w:rsid w:val="004B141C"/>
    <w:rsid w:val="004B14A9"/>
    <w:rsid w:val="004B3A61"/>
    <w:rsid w:val="004B3EFE"/>
    <w:rsid w:val="004B4A4B"/>
    <w:rsid w:val="004B5EF8"/>
    <w:rsid w:val="004C2AA3"/>
    <w:rsid w:val="004C7071"/>
    <w:rsid w:val="004C7A7B"/>
    <w:rsid w:val="004D151F"/>
    <w:rsid w:val="004D1DB7"/>
    <w:rsid w:val="004D40F2"/>
    <w:rsid w:val="004D5021"/>
    <w:rsid w:val="004F31D4"/>
    <w:rsid w:val="005009C9"/>
    <w:rsid w:val="00501233"/>
    <w:rsid w:val="00503506"/>
    <w:rsid w:val="005037A6"/>
    <w:rsid w:val="00504468"/>
    <w:rsid w:val="00510445"/>
    <w:rsid w:val="00513CDC"/>
    <w:rsid w:val="00525865"/>
    <w:rsid w:val="00527D02"/>
    <w:rsid w:val="005329E2"/>
    <w:rsid w:val="00533F59"/>
    <w:rsid w:val="00535714"/>
    <w:rsid w:val="00541EAC"/>
    <w:rsid w:val="00542C94"/>
    <w:rsid w:val="005474A7"/>
    <w:rsid w:val="005504E2"/>
    <w:rsid w:val="00553DBC"/>
    <w:rsid w:val="005634C0"/>
    <w:rsid w:val="00567900"/>
    <w:rsid w:val="00572B20"/>
    <w:rsid w:val="005816F7"/>
    <w:rsid w:val="005818C5"/>
    <w:rsid w:val="00591CAC"/>
    <w:rsid w:val="00592567"/>
    <w:rsid w:val="0059341D"/>
    <w:rsid w:val="00593A46"/>
    <w:rsid w:val="00597244"/>
    <w:rsid w:val="005A3FBD"/>
    <w:rsid w:val="005A406C"/>
    <w:rsid w:val="005B18B1"/>
    <w:rsid w:val="005B21B3"/>
    <w:rsid w:val="005B2E0C"/>
    <w:rsid w:val="005C28B6"/>
    <w:rsid w:val="005C7A23"/>
    <w:rsid w:val="005D3CC7"/>
    <w:rsid w:val="005E0FAD"/>
    <w:rsid w:val="005E62CF"/>
    <w:rsid w:val="005E7275"/>
    <w:rsid w:val="005F05E0"/>
    <w:rsid w:val="005F516F"/>
    <w:rsid w:val="005F57DD"/>
    <w:rsid w:val="005F7579"/>
    <w:rsid w:val="00604816"/>
    <w:rsid w:val="006058FA"/>
    <w:rsid w:val="00606E8A"/>
    <w:rsid w:val="006101C0"/>
    <w:rsid w:val="00613305"/>
    <w:rsid w:val="006217AE"/>
    <w:rsid w:val="0062271E"/>
    <w:rsid w:val="00622B60"/>
    <w:rsid w:val="006264D9"/>
    <w:rsid w:val="006269A3"/>
    <w:rsid w:val="00627FC8"/>
    <w:rsid w:val="00630BF0"/>
    <w:rsid w:val="0063462B"/>
    <w:rsid w:val="00641378"/>
    <w:rsid w:val="00642027"/>
    <w:rsid w:val="006425CB"/>
    <w:rsid w:val="00651D2A"/>
    <w:rsid w:val="0066111D"/>
    <w:rsid w:val="00662B0A"/>
    <w:rsid w:val="006665A5"/>
    <w:rsid w:val="00667F66"/>
    <w:rsid w:val="00672BBA"/>
    <w:rsid w:val="006742E3"/>
    <w:rsid w:val="00685AF4"/>
    <w:rsid w:val="00695947"/>
    <w:rsid w:val="006A7FB9"/>
    <w:rsid w:val="006B2234"/>
    <w:rsid w:val="006B407A"/>
    <w:rsid w:val="006B4FEE"/>
    <w:rsid w:val="006B74D2"/>
    <w:rsid w:val="006B7EC9"/>
    <w:rsid w:val="006D129C"/>
    <w:rsid w:val="006D13FC"/>
    <w:rsid w:val="006D2867"/>
    <w:rsid w:val="006D30E3"/>
    <w:rsid w:val="006D6162"/>
    <w:rsid w:val="0070705A"/>
    <w:rsid w:val="007103F2"/>
    <w:rsid w:val="00711BA2"/>
    <w:rsid w:val="00715D08"/>
    <w:rsid w:val="00716D66"/>
    <w:rsid w:val="00717F27"/>
    <w:rsid w:val="00726CC1"/>
    <w:rsid w:val="007278FF"/>
    <w:rsid w:val="0073035B"/>
    <w:rsid w:val="00730606"/>
    <w:rsid w:val="00731FC4"/>
    <w:rsid w:val="007329E8"/>
    <w:rsid w:val="00740411"/>
    <w:rsid w:val="00743256"/>
    <w:rsid w:val="00767B02"/>
    <w:rsid w:val="00776110"/>
    <w:rsid w:val="00777457"/>
    <w:rsid w:val="00781440"/>
    <w:rsid w:val="0078184E"/>
    <w:rsid w:val="00790439"/>
    <w:rsid w:val="007937C0"/>
    <w:rsid w:val="007944DE"/>
    <w:rsid w:val="00794CDB"/>
    <w:rsid w:val="00797298"/>
    <w:rsid w:val="007A0FE0"/>
    <w:rsid w:val="007A5532"/>
    <w:rsid w:val="007C2166"/>
    <w:rsid w:val="007D35A4"/>
    <w:rsid w:val="007D5C9C"/>
    <w:rsid w:val="007E1402"/>
    <w:rsid w:val="007E4C69"/>
    <w:rsid w:val="007F1571"/>
    <w:rsid w:val="007F5BCE"/>
    <w:rsid w:val="007F764A"/>
    <w:rsid w:val="00802484"/>
    <w:rsid w:val="00807702"/>
    <w:rsid w:val="008107FF"/>
    <w:rsid w:val="00813B63"/>
    <w:rsid w:val="008148C8"/>
    <w:rsid w:val="00816A74"/>
    <w:rsid w:val="00820BAB"/>
    <w:rsid w:val="00822467"/>
    <w:rsid w:val="00825515"/>
    <w:rsid w:val="00826D9C"/>
    <w:rsid w:val="00837D7A"/>
    <w:rsid w:val="00841A27"/>
    <w:rsid w:val="00841B36"/>
    <w:rsid w:val="0084639F"/>
    <w:rsid w:val="00846843"/>
    <w:rsid w:val="00860316"/>
    <w:rsid w:val="00863199"/>
    <w:rsid w:val="00887F4C"/>
    <w:rsid w:val="008940DB"/>
    <w:rsid w:val="00894FAB"/>
    <w:rsid w:val="00897CAA"/>
    <w:rsid w:val="008A02FC"/>
    <w:rsid w:val="008A288C"/>
    <w:rsid w:val="008A6EBD"/>
    <w:rsid w:val="008B1072"/>
    <w:rsid w:val="008B12E3"/>
    <w:rsid w:val="008B2CB2"/>
    <w:rsid w:val="008B3F73"/>
    <w:rsid w:val="008C0D36"/>
    <w:rsid w:val="008D04D4"/>
    <w:rsid w:val="008D1060"/>
    <w:rsid w:val="008D1C4E"/>
    <w:rsid w:val="008D1DDF"/>
    <w:rsid w:val="008D3D5A"/>
    <w:rsid w:val="008D4651"/>
    <w:rsid w:val="008D6BD1"/>
    <w:rsid w:val="008F0192"/>
    <w:rsid w:val="008F0CC3"/>
    <w:rsid w:val="00904F23"/>
    <w:rsid w:val="009077D6"/>
    <w:rsid w:val="00907FB1"/>
    <w:rsid w:val="009148AE"/>
    <w:rsid w:val="00915EF7"/>
    <w:rsid w:val="0092331D"/>
    <w:rsid w:val="00932EE5"/>
    <w:rsid w:val="009337D1"/>
    <w:rsid w:val="0093398F"/>
    <w:rsid w:val="00934203"/>
    <w:rsid w:val="00936101"/>
    <w:rsid w:val="00941DE9"/>
    <w:rsid w:val="0094467D"/>
    <w:rsid w:val="0094578E"/>
    <w:rsid w:val="00946680"/>
    <w:rsid w:val="00950E19"/>
    <w:rsid w:val="00966F95"/>
    <w:rsid w:val="00967F4C"/>
    <w:rsid w:val="00970A37"/>
    <w:rsid w:val="0097189B"/>
    <w:rsid w:val="00973973"/>
    <w:rsid w:val="009741BE"/>
    <w:rsid w:val="00975CB4"/>
    <w:rsid w:val="009776FE"/>
    <w:rsid w:val="0098062F"/>
    <w:rsid w:val="009817F6"/>
    <w:rsid w:val="00986016"/>
    <w:rsid w:val="00992969"/>
    <w:rsid w:val="00996BBE"/>
    <w:rsid w:val="009A049C"/>
    <w:rsid w:val="009A168C"/>
    <w:rsid w:val="009A48DA"/>
    <w:rsid w:val="009B1F1E"/>
    <w:rsid w:val="009B2125"/>
    <w:rsid w:val="009B2E95"/>
    <w:rsid w:val="009B3520"/>
    <w:rsid w:val="009B462F"/>
    <w:rsid w:val="009B4EA3"/>
    <w:rsid w:val="009B7927"/>
    <w:rsid w:val="009C00D7"/>
    <w:rsid w:val="009D23B8"/>
    <w:rsid w:val="009D3571"/>
    <w:rsid w:val="009D3CD5"/>
    <w:rsid w:val="009D6323"/>
    <w:rsid w:val="009E58A0"/>
    <w:rsid w:val="009E67B5"/>
    <w:rsid w:val="009F283B"/>
    <w:rsid w:val="00A00030"/>
    <w:rsid w:val="00A03329"/>
    <w:rsid w:val="00A061A5"/>
    <w:rsid w:val="00A061B6"/>
    <w:rsid w:val="00A0762D"/>
    <w:rsid w:val="00A14D86"/>
    <w:rsid w:val="00A26749"/>
    <w:rsid w:val="00A300B2"/>
    <w:rsid w:val="00A3256F"/>
    <w:rsid w:val="00A41B03"/>
    <w:rsid w:val="00A50B5B"/>
    <w:rsid w:val="00A54335"/>
    <w:rsid w:val="00A56685"/>
    <w:rsid w:val="00A6043C"/>
    <w:rsid w:val="00A6094C"/>
    <w:rsid w:val="00A64838"/>
    <w:rsid w:val="00A70411"/>
    <w:rsid w:val="00A7242A"/>
    <w:rsid w:val="00A742C0"/>
    <w:rsid w:val="00A76A83"/>
    <w:rsid w:val="00A80A32"/>
    <w:rsid w:val="00A828BA"/>
    <w:rsid w:val="00A82ED7"/>
    <w:rsid w:val="00A854FD"/>
    <w:rsid w:val="00A87077"/>
    <w:rsid w:val="00A87700"/>
    <w:rsid w:val="00A93AE2"/>
    <w:rsid w:val="00A93BAA"/>
    <w:rsid w:val="00A9511A"/>
    <w:rsid w:val="00A97949"/>
    <w:rsid w:val="00AA1E01"/>
    <w:rsid w:val="00AA4AB9"/>
    <w:rsid w:val="00AA5403"/>
    <w:rsid w:val="00AA643A"/>
    <w:rsid w:val="00AA6A58"/>
    <w:rsid w:val="00AB2C00"/>
    <w:rsid w:val="00AB3710"/>
    <w:rsid w:val="00AB38F8"/>
    <w:rsid w:val="00AB6171"/>
    <w:rsid w:val="00AB7FE8"/>
    <w:rsid w:val="00AC2A86"/>
    <w:rsid w:val="00AC451E"/>
    <w:rsid w:val="00AC4887"/>
    <w:rsid w:val="00AD73A4"/>
    <w:rsid w:val="00AF0F5F"/>
    <w:rsid w:val="00AF3039"/>
    <w:rsid w:val="00AF4D81"/>
    <w:rsid w:val="00B0176B"/>
    <w:rsid w:val="00B10B40"/>
    <w:rsid w:val="00B12943"/>
    <w:rsid w:val="00B13A24"/>
    <w:rsid w:val="00B16819"/>
    <w:rsid w:val="00B20E10"/>
    <w:rsid w:val="00B20FA4"/>
    <w:rsid w:val="00B31A8B"/>
    <w:rsid w:val="00B37331"/>
    <w:rsid w:val="00B40F28"/>
    <w:rsid w:val="00B42773"/>
    <w:rsid w:val="00B4688D"/>
    <w:rsid w:val="00B47498"/>
    <w:rsid w:val="00B47D27"/>
    <w:rsid w:val="00B50E77"/>
    <w:rsid w:val="00B51725"/>
    <w:rsid w:val="00B523AF"/>
    <w:rsid w:val="00B526C9"/>
    <w:rsid w:val="00B6229D"/>
    <w:rsid w:val="00B63F3D"/>
    <w:rsid w:val="00B64A7C"/>
    <w:rsid w:val="00B650CA"/>
    <w:rsid w:val="00B71A49"/>
    <w:rsid w:val="00B73026"/>
    <w:rsid w:val="00B773F1"/>
    <w:rsid w:val="00B871AF"/>
    <w:rsid w:val="00B879A7"/>
    <w:rsid w:val="00B916BA"/>
    <w:rsid w:val="00B9392E"/>
    <w:rsid w:val="00B94035"/>
    <w:rsid w:val="00B94D8A"/>
    <w:rsid w:val="00BA165D"/>
    <w:rsid w:val="00BA2DB8"/>
    <w:rsid w:val="00BA564A"/>
    <w:rsid w:val="00BA61D3"/>
    <w:rsid w:val="00BB37A6"/>
    <w:rsid w:val="00BB4AFC"/>
    <w:rsid w:val="00BB774A"/>
    <w:rsid w:val="00BC191E"/>
    <w:rsid w:val="00BC5C12"/>
    <w:rsid w:val="00BD0934"/>
    <w:rsid w:val="00BD184A"/>
    <w:rsid w:val="00BD30AC"/>
    <w:rsid w:val="00BD3F1E"/>
    <w:rsid w:val="00BD4235"/>
    <w:rsid w:val="00BD723D"/>
    <w:rsid w:val="00BE1670"/>
    <w:rsid w:val="00BE225D"/>
    <w:rsid w:val="00BF0146"/>
    <w:rsid w:val="00BF3462"/>
    <w:rsid w:val="00BF3657"/>
    <w:rsid w:val="00BF45FE"/>
    <w:rsid w:val="00C06E98"/>
    <w:rsid w:val="00C1057B"/>
    <w:rsid w:val="00C114E1"/>
    <w:rsid w:val="00C15274"/>
    <w:rsid w:val="00C16E57"/>
    <w:rsid w:val="00C21789"/>
    <w:rsid w:val="00C40CC5"/>
    <w:rsid w:val="00C4248A"/>
    <w:rsid w:val="00C46DA0"/>
    <w:rsid w:val="00C62F35"/>
    <w:rsid w:val="00C633E8"/>
    <w:rsid w:val="00C650DD"/>
    <w:rsid w:val="00C65C76"/>
    <w:rsid w:val="00C715FB"/>
    <w:rsid w:val="00C738D0"/>
    <w:rsid w:val="00C76306"/>
    <w:rsid w:val="00C82DB8"/>
    <w:rsid w:val="00C84207"/>
    <w:rsid w:val="00C8788B"/>
    <w:rsid w:val="00C92CEC"/>
    <w:rsid w:val="00C9327C"/>
    <w:rsid w:val="00C955F7"/>
    <w:rsid w:val="00C978A7"/>
    <w:rsid w:val="00CA1784"/>
    <w:rsid w:val="00CA2039"/>
    <w:rsid w:val="00CA2473"/>
    <w:rsid w:val="00CA2D50"/>
    <w:rsid w:val="00CA5752"/>
    <w:rsid w:val="00CA6883"/>
    <w:rsid w:val="00CA7CF5"/>
    <w:rsid w:val="00CB515A"/>
    <w:rsid w:val="00CB623F"/>
    <w:rsid w:val="00CC2B4B"/>
    <w:rsid w:val="00CC3339"/>
    <w:rsid w:val="00CC514B"/>
    <w:rsid w:val="00CC58A4"/>
    <w:rsid w:val="00CC63F4"/>
    <w:rsid w:val="00CC7917"/>
    <w:rsid w:val="00CC7A8E"/>
    <w:rsid w:val="00CD0EF9"/>
    <w:rsid w:val="00CD34CB"/>
    <w:rsid w:val="00CD44A0"/>
    <w:rsid w:val="00CE4AE5"/>
    <w:rsid w:val="00CE6623"/>
    <w:rsid w:val="00CF43E0"/>
    <w:rsid w:val="00CF70B9"/>
    <w:rsid w:val="00CF7757"/>
    <w:rsid w:val="00D060BF"/>
    <w:rsid w:val="00D11124"/>
    <w:rsid w:val="00D12256"/>
    <w:rsid w:val="00D14F0F"/>
    <w:rsid w:val="00D202F5"/>
    <w:rsid w:val="00D215F2"/>
    <w:rsid w:val="00D23425"/>
    <w:rsid w:val="00D2358B"/>
    <w:rsid w:val="00D27574"/>
    <w:rsid w:val="00D35F35"/>
    <w:rsid w:val="00D3637B"/>
    <w:rsid w:val="00D4132F"/>
    <w:rsid w:val="00D472B4"/>
    <w:rsid w:val="00D52E1D"/>
    <w:rsid w:val="00D60BF2"/>
    <w:rsid w:val="00D7151A"/>
    <w:rsid w:val="00D7444E"/>
    <w:rsid w:val="00D74F52"/>
    <w:rsid w:val="00D75507"/>
    <w:rsid w:val="00D83E24"/>
    <w:rsid w:val="00D87E3E"/>
    <w:rsid w:val="00D900F8"/>
    <w:rsid w:val="00D905B2"/>
    <w:rsid w:val="00D90D19"/>
    <w:rsid w:val="00D92017"/>
    <w:rsid w:val="00D94AFD"/>
    <w:rsid w:val="00D97392"/>
    <w:rsid w:val="00D9786A"/>
    <w:rsid w:val="00DA2BED"/>
    <w:rsid w:val="00DB012A"/>
    <w:rsid w:val="00DB18A2"/>
    <w:rsid w:val="00DB358B"/>
    <w:rsid w:val="00DB783E"/>
    <w:rsid w:val="00DC319C"/>
    <w:rsid w:val="00DC6CAD"/>
    <w:rsid w:val="00DD0411"/>
    <w:rsid w:val="00DD045F"/>
    <w:rsid w:val="00DD6158"/>
    <w:rsid w:val="00DE41F4"/>
    <w:rsid w:val="00DF1734"/>
    <w:rsid w:val="00DF32E4"/>
    <w:rsid w:val="00DF3AF1"/>
    <w:rsid w:val="00DF6CE2"/>
    <w:rsid w:val="00E02F24"/>
    <w:rsid w:val="00E04205"/>
    <w:rsid w:val="00E042F7"/>
    <w:rsid w:val="00E05632"/>
    <w:rsid w:val="00E152E6"/>
    <w:rsid w:val="00E20DC5"/>
    <w:rsid w:val="00E235A8"/>
    <w:rsid w:val="00E2595A"/>
    <w:rsid w:val="00E30172"/>
    <w:rsid w:val="00E33108"/>
    <w:rsid w:val="00E338CC"/>
    <w:rsid w:val="00E4162B"/>
    <w:rsid w:val="00E4459B"/>
    <w:rsid w:val="00E45531"/>
    <w:rsid w:val="00E50F56"/>
    <w:rsid w:val="00E53F85"/>
    <w:rsid w:val="00E63B14"/>
    <w:rsid w:val="00E63BC5"/>
    <w:rsid w:val="00E73323"/>
    <w:rsid w:val="00E7783E"/>
    <w:rsid w:val="00E7787C"/>
    <w:rsid w:val="00E81AB9"/>
    <w:rsid w:val="00E82C7E"/>
    <w:rsid w:val="00E934B1"/>
    <w:rsid w:val="00E93C1D"/>
    <w:rsid w:val="00EA0DDF"/>
    <w:rsid w:val="00EA1553"/>
    <w:rsid w:val="00EA465D"/>
    <w:rsid w:val="00EA7C89"/>
    <w:rsid w:val="00EB0311"/>
    <w:rsid w:val="00EB1C32"/>
    <w:rsid w:val="00EB2A8F"/>
    <w:rsid w:val="00EB3F0F"/>
    <w:rsid w:val="00EB48AF"/>
    <w:rsid w:val="00EB55F6"/>
    <w:rsid w:val="00EB6183"/>
    <w:rsid w:val="00EB6695"/>
    <w:rsid w:val="00EC1EA6"/>
    <w:rsid w:val="00ED6DC4"/>
    <w:rsid w:val="00EE1756"/>
    <w:rsid w:val="00EE625B"/>
    <w:rsid w:val="00EE7266"/>
    <w:rsid w:val="00EF0894"/>
    <w:rsid w:val="00EF4514"/>
    <w:rsid w:val="00EF5206"/>
    <w:rsid w:val="00EF6A51"/>
    <w:rsid w:val="00F00012"/>
    <w:rsid w:val="00F023FF"/>
    <w:rsid w:val="00F0617F"/>
    <w:rsid w:val="00F10B92"/>
    <w:rsid w:val="00F10BCB"/>
    <w:rsid w:val="00F16D0E"/>
    <w:rsid w:val="00F22D02"/>
    <w:rsid w:val="00F25EF8"/>
    <w:rsid w:val="00F30AFD"/>
    <w:rsid w:val="00F30EFF"/>
    <w:rsid w:val="00F33349"/>
    <w:rsid w:val="00F3418D"/>
    <w:rsid w:val="00F41874"/>
    <w:rsid w:val="00F43C56"/>
    <w:rsid w:val="00F52736"/>
    <w:rsid w:val="00F52E81"/>
    <w:rsid w:val="00F562C1"/>
    <w:rsid w:val="00F60BA8"/>
    <w:rsid w:val="00F633E1"/>
    <w:rsid w:val="00F6522B"/>
    <w:rsid w:val="00F66185"/>
    <w:rsid w:val="00F667E8"/>
    <w:rsid w:val="00F718C3"/>
    <w:rsid w:val="00F72D32"/>
    <w:rsid w:val="00F72F5A"/>
    <w:rsid w:val="00F7361F"/>
    <w:rsid w:val="00F73E69"/>
    <w:rsid w:val="00F7486C"/>
    <w:rsid w:val="00F76233"/>
    <w:rsid w:val="00F81CB7"/>
    <w:rsid w:val="00F8474D"/>
    <w:rsid w:val="00F94E7C"/>
    <w:rsid w:val="00FA2F52"/>
    <w:rsid w:val="00FA300B"/>
    <w:rsid w:val="00FA4326"/>
    <w:rsid w:val="00FB31E0"/>
    <w:rsid w:val="00FB3911"/>
    <w:rsid w:val="00FB4535"/>
    <w:rsid w:val="00FB48A0"/>
    <w:rsid w:val="00FB6D0F"/>
    <w:rsid w:val="00FB76A4"/>
    <w:rsid w:val="00FC1742"/>
    <w:rsid w:val="00FC3073"/>
    <w:rsid w:val="00FC7163"/>
    <w:rsid w:val="00FD2D34"/>
    <w:rsid w:val="00FD36AA"/>
    <w:rsid w:val="00FE368D"/>
    <w:rsid w:val="00FE63A8"/>
    <w:rsid w:val="00FE7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silver,#d7d7d7"/>
    </o:shapedefaults>
    <o:shapelayout v:ext="edit">
      <o:idmap v:ext="edit" data="2"/>
    </o:shapelayout>
  </w:shapeDefaults>
  <w:decimalSymbol w:val="."/>
  <w:listSeparator w:val=","/>
  <w14:docId w14:val="50DAF4B2"/>
  <w15:docId w15:val="{D6C30FA3-B2C2-40B4-9AB8-C5635A591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  <w:sz w:val="48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086A03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ind w:right="-51"/>
    </w:pPr>
    <w:rPr>
      <w:rFonts w:ascii="Arial Narrow" w:hAnsi="Arial Narrow"/>
      <w:b/>
      <w:sz w:val="28"/>
      <w:lang w:val="en-US"/>
    </w:rPr>
  </w:style>
  <w:style w:type="paragraph" w:styleId="BalloonText">
    <w:name w:val="Balloon Text"/>
    <w:basedOn w:val="Normal"/>
    <w:semiHidden/>
    <w:rsid w:val="006B407A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E042F7"/>
    <w:rPr>
      <w:sz w:val="24"/>
      <w:lang w:eastAsia="en-US"/>
    </w:rPr>
  </w:style>
  <w:style w:type="table" w:styleId="TableGrid">
    <w:name w:val="Table Grid"/>
    <w:basedOn w:val="TableNormal"/>
    <w:rsid w:val="004A6C25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3">
    <w:name w:val="Body Text 3"/>
    <w:basedOn w:val="Normal"/>
    <w:link w:val="BodyText3Char"/>
    <w:rsid w:val="005474A7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5474A7"/>
    <w:rPr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EA1553"/>
    <w:pPr>
      <w:ind w:left="720"/>
      <w:contextualSpacing/>
    </w:pPr>
    <w:rPr>
      <w:rFonts w:ascii="Arial Narrow" w:hAnsi="Arial Narrow"/>
      <w:sz w:val="22"/>
      <w:lang w:val="en-GB"/>
    </w:rPr>
  </w:style>
  <w:style w:type="character" w:customStyle="1" w:styleId="Heading7Char">
    <w:name w:val="Heading 7 Char"/>
    <w:basedOn w:val="DefaultParagraphFont"/>
    <w:link w:val="Heading7"/>
    <w:semiHidden/>
    <w:rsid w:val="00086A03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styleId="Hyperlink">
    <w:name w:val="Hyperlink"/>
    <w:basedOn w:val="DefaultParagraphFont"/>
    <w:rsid w:val="003A28E3"/>
    <w:rPr>
      <w:color w:val="0000FF" w:themeColor="hyperlink"/>
      <w:u w:val="single"/>
    </w:rPr>
  </w:style>
  <w:style w:type="character" w:customStyle="1" w:styleId="HeaderChar">
    <w:name w:val="Header Char"/>
    <w:basedOn w:val="DefaultParagraphFont"/>
    <w:link w:val="Header"/>
    <w:uiPriority w:val="99"/>
    <w:rsid w:val="005B21B3"/>
    <w:rPr>
      <w:sz w:val="24"/>
    </w:rPr>
  </w:style>
  <w:style w:type="paragraph" w:customStyle="1" w:styleId="Achievement">
    <w:name w:val="Achievement"/>
    <w:basedOn w:val="BodyText"/>
    <w:rsid w:val="009D3571"/>
    <w:pPr>
      <w:numPr>
        <w:numId w:val="30"/>
      </w:numPr>
      <w:tabs>
        <w:tab w:val="num" w:pos="360"/>
      </w:tabs>
      <w:spacing w:after="60" w:line="240" w:lineRule="atLeast"/>
      <w:ind w:left="360" w:right="0" w:hanging="360"/>
      <w:jc w:val="both"/>
    </w:pPr>
    <w:rPr>
      <w:rFonts w:ascii="Garamond" w:hAnsi="Garamond"/>
      <w:b w:val="0"/>
      <w:sz w:val="22"/>
      <w:lang w:val="en-AU" w:eastAsia="en-AU"/>
    </w:rPr>
  </w:style>
  <w:style w:type="paragraph" w:styleId="CommentText">
    <w:name w:val="annotation text"/>
    <w:basedOn w:val="Normal"/>
    <w:link w:val="CommentTextChar"/>
    <w:semiHidden/>
    <w:unhideWhenUsed/>
    <w:rsid w:val="00FB76A4"/>
    <w:rPr>
      <w:lang w:eastAsia="en-AU"/>
    </w:rPr>
  </w:style>
  <w:style w:type="character" w:customStyle="1" w:styleId="CommentTextChar">
    <w:name w:val="Comment Text Char"/>
    <w:basedOn w:val="DefaultParagraphFont"/>
    <w:link w:val="CommentText"/>
    <w:semiHidden/>
    <w:rsid w:val="00FB76A4"/>
    <w:rPr>
      <w:lang w:eastAsia="en-AU"/>
    </w:rPr>
  </w:style>
  <w:style w:type="character" w:styleId="CommentReference">
    <w:name w:val="annotation reference"/>
    <w:basedOn w:val="DefaultParagraphFont"/>
    <w:semiHidden/>
    <w:unhideWhenUsed/>
    <w:rsid w:val="00FB76A4"/>
    <w:rPr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15D08"/>
    <w:rPr>
      <w:b/>
      <w:bCs/>
      <w:sz w:val="20"/>
      <w:szCs w:val="20"/>
      <w:lang w:eastAsia="en-US"/>
    </w:rPr>
  </w:style>
  <w:style w:type="character" w:customStyle="1" w:styleId="CommentSubjectChar">
    <w:name w:val="Comment Subject Char"/>
    <w:basedOn w:val="CommentTextChar"/>
    <w:link w:val="CommentSubject"/>
    <w:semiHidden/>
    <w:rsid w:val="00715D08"/>
    <w:rPr>
      <w:b/>
      <w:bCs/>
      <w:sz w:val="20"/>
      <w:szCs w:val="20"/>
      <w:lang w:eastAsia="en-AU"/>
    </w:rPr>
  </w:style>
  <w:style w:type="character" w:styleId="PlaceholderText">
    <w:name w:val="Placeholder Text"/>
    <w:basedOn w:val="DefaultParagraphFont"/>
    <w:uiPriority w:val="67"/>
    <w:rsid w:val="0070705A"/>
    <w:rPr>
      <w:color w:val="808080"/>
    </w:rPr>
  </w:style>
  <w:style w:type="character" w:styleId="FollowedHyperlink">
    <w:name w:val="FollowedHyperlink"/>
    <w:basedOn w:val="DefaultParagraphFont"/>
    <w:rsid w:val="00E81AB9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9A168C"/>
    <w:pPr>
      <w:spacing w:before="100" w:beforeAutospacing="1" w:after="100" w:afterAutospacing="1"/>
    </w:pPr>
    <w:rPr>
      <w:rFonts w:eastAsiaTheme="minorHAnsi"/>
      <w:lang w:eastAsia="en-AU"/>
    </w:rPr>
  </w:style>
  <w:style w:type="character" w:customStyle="1" w:styleId="apple-converted-space">
    <w:name w:val="apple-converted-space"/>
    <w:basedOn w:val="DefaultParagraphFont"/>
    <w:rsid w:val="009A168C"/>
  </w:style>
  <w:style w:type="character" w:styleId="UnresolvedMention">
    <w:name w:val="Unresolved Mention"/>
    <w:basedOn w:val="DefaultParagraphFont"/>
    <w:rsid w:val="005F57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6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aliatin.yeni@gmail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eniwaliatin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ywaliati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654325fba6844505185fb0ad--symphonious-pavlova-29383c.netlify.app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D8EFCC-8DE5-824E-A166-B90F9D5E4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5</TotalTime>
  <Pages>2</Pages>
  <Words>720</Words>
  <Characters>410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ank Resume</vt:lpstr>
    </vt:vector>
  </TitlesOfParts>
  <Company>AMES</Company>
  <LinksUpToDate>false</LinksUpToDate>
  <CharactersWithSpaces>4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nk Resume</dc:title>
  <dc:subject>Resume</dc:subject>
  <dc:creator>Chris Pascoe</dc:creator>
  <cp:keywords/>
  <dc:description/>
  <cp:lastModifiedBy>Yeni Waliatin</cp:lastModifiedBy>
  <cp:revision>18</cp:revision>
  <cp:lastPrinted>2023-11-02T03:28:00Z</cp:lastPrinted>
  <dcterms:created xsi:type="dcterms:W3CDTF">2023-11-01T09:41:00Z</dcterms:created>
  <dcterms:modified xsi:type="dcterms:W3CDTF">2023-11-02T22:27:00Z</dcterms:modified>
</cp:coreProperties>
</file>